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C0541" w14:textId="77777777" w:rsidR="00006E8D" w:rsidRDefault="00006E8D" w:rsidP="00006E8D">
      <w:pPr>
        <w:pStyle w:val="Heading1"/>
        <w:rPr>
          <w:lang w:val="en-AU"/>
        </w:rPr>
      </w:pPr>
      <w:r>
        <w:rPr>
          <w:lang w:val="en-AU"/>
        </w:rPr>
        <w:t>Environment</w:t>
      </w:r>
    </w:p>
    <w:p w14:paraId="00A248E9" w14:textId="209E9072" w:rsidR="00006E8D" w:rsidRDefault="00006E8D" w:rsidP="00006E8D">
      <w:pPr>
        <w:spacing w:after="0"/>
        <w:rPr>
          <w:lang w:val="en-AU"/>
        </w:rPr>
      </w:pPr>
      <w:r>
        <w:rPr>
          <w:lang w:val="en-AU"/>
        </w:rPr>
        <w:t>Workspace Path</w:t>
      </w:r>
      <w:r>
        <w:rPr>
          <w:lang w:val="en-AU"/>
        </w:rPr>
        <w:t xml:space="preserve">: </w:t>
      </w:r>
      <w:r>
        <w:rPr>
          <w:lang w:val="en-AU"/>
        </w:rPr>
        <w:tab/>
      </w:r>
      <w:r>
        <w:rPr>
          <w:lang w:val="en-AU"/>
        </w:rPr>
        <w:tab/>
      </w:r>
      <w:r>
        <w:rPr>
          <w:lang w:val="en-AU"/>
        </w:rPr>
        <w:tab/>
      </w:r>
      <w:r>
        <w:rPr>
          <w:lang w:val="en-AU"/>
        </w:rPr>
        <w:t>/var/</w:t>
      </w:r>
      <w:proofErr w:type="spellStart"/>
      <w:r>
        <w:rPr>
          <w:lang w:val="en-AU"/>
        </w:rPr>
        <w:t>tmp</w:t>
      </w:r>
      <w:proofErr w:type="spellEnd"/>
      <w:r>
        <w:rPr>
          <w:lang w:val="en-AU"/>
        </w:rPr>
        <w:t>/</w:t>
      </w:r>
      <w:proofErr w:type="spellStart"/>
      <w:r>
        <w:rPr>
          <w:lang w:val="en-AU"/>
        </w:rPr>
        <w:t>vscode</w:t>
      </w:r>
      <w:proofErr w:type="spellEnd"/>
    </w:p>
    <w:p w14:paraId="6CD3D242" w14:textId="77777777" w:rsidR="00006E8D" w:rsidRPr="00F128D3" w:rsidRDefault="00006E8D" w:rsidP="00006E8D">
      <w:pPr>
        <w:spacing w:after="0"/>
      </w:pPr>
      <w:r>
        <w:rPr>
          <w:lang w:val="en-AU"/>
        </w:rPr>
        <w:t>Settings path within “Path”</w:t>
      </w:r>
      <w:r w:rsidRPr="00F128D3">
        <w:t xml:space="preserve">: </w:t>
      </w:r>
      <w:r>
        <w:tab/>
      </w:r>
      <w:r w:rsidRPr="00F128D3">
        <w:t>.</w:t>
      </w:r>
      <w:proofErr w:type="spellStart"/>
      <w:r w:rsidRPr="00F128D3">
        <w:t>vscode</w:t>
      </w:r>
      <w:proofErr w:type="spellEnd"/>
      <w:r w:rsidRPr="00F128D3">
        <w:t>/</w:t>
      </w:r>
      <w:proofErr w:type="spellStart"/>
      <w:r w:rsidRPr="00F128D3">
        <w:t>settings.json</w:t>
      </w:r>
      <w:proofErr w:type="spellEnd"/>
    </w:p>
    <w:p w14:paraId="15360FFD" w14:textId="77777777" w:rsidR="00006E8D" w:rsidRDefault="00006E8D" w:rsidP="00006E8D">
      <w:pPr>
        <w:spacing w:after="0"/>
      </w:pPr>
      <w:r w:rsidRPr="00F128D3">
        <w:t xml:space="preserve">Example program: </w:t>
      </w:r>
      <w:r>
        <w:tab/>
      </w:r>
      <w:r>
        <w:tab/>
      </w:r>
      <w:r w:rsidRPr="00F128D3">
        <w:t>/</w:t>
      </w:r>
      <w:proofErr w:type="spellStart"/>
      <w:r w:rsidRPr="00F128D3">
        <w:t>usr</w:t>
      </w:r>
      <w:proofErr w:type="spellEnd"/>
      <w:r w:rsidRPr="00F128D3">
        <w:t>/</w:t>
      </w:r>
      <w:proofErr w:type="spellStart"/>
      <w:r w:rsidRPr="00F128D3">
        <w:t>uv</w:t>
      </w:r>
      <w:proofErr w:type="spellEnd"/>
      <w:r w:rsidRPr="00F128D3">
        <w:t>/APP.PROGS/FMT.BASIC.B</w:t>
      </w:r>
    </w:p>
    <w:p w14:paraId="56100C0A" w14:textId="77777777" w:rsidR="00006E8D" w:rsidRDefault="00006E8D" w:rsidP="00006E8D">
      <w:pPr>
        <w:spacing w:after="0"/>
      </w:pPr>
      <w:r>
        <w:t>VS Code launched by non-root user</w:t>
      </w:r>
    </w:p>
    <w:p w14:paraId="40AABF23" w14:textId="0A6F673B" w:rsidR="00006E8D" w:rsidRDefault="00006E8D" w:rsidP="00006E8D">
      <w:pPr>
        <w:spacing w:after="0"/>
      </w:pPr>
      <w:r>
        <w:t>VS Code command line:</w:t>
      </w:r>
      <w:r>
        <w:tab/>
      </w:r>
      <w:r>
        <w:tab/>
      </w:r>
      <w:r w:rsidR="004778CD" w:rsidRPr="004778CD">
        <w:t>code /var/</w:t>
      </w:r>
      <w:proofErr w:type="spellStart"/>
      <w:r w:rsidR="004778CD" w:rsidRPr="004778CD">
        <w:t>tmp</w:t>
      </w:r>
      <w:proofErr w:type="spellEnd"/>
      <w:r w:rsidR="004778CD" w:rsidRPr="004778CD">
        <w:t>/</w:t>
      </w:r>
      <w:proofErr w:type="spellStart"/>
      <w:r w:rsidR="004778CD" w:rsidRPr="004778CD">
        <w:t>vscode</w:t>
      </w:r>
      <w:proofErr w:type="spellEnd"/>
    </w:p>
    <w:p w14:paraId="717383F1" w14:textId="77777777" w:rsidR="00006E8D" w:rsidRDefault="00006E8D" w:rsidP="00006E8D">
      <w:pPr>
        <w:spacing w:after="0"/>
      </w:pPr>
      <w:r>
        <w:t>VS Code key input to open prog:</w:t>
      </w:r>
      <w:r>
        <w:tab/>
        <w:t>&lt;ctrl&gt;p FMT.BASIC.B (select the APP.PROGS version)</w:t>
      </w:r>
    </w:p>
    <w:p w14:paraId="45898EED" w14:textId="77777777" w:rsidR="00006E8D" w:rsidRDefault="00006E8D" w:rsidP="00006E8D">
      <w:pPr>
        <w:spacing w:after="0"/>
      </w:pPr>
    </w:p>
    <w:p w14:paraId="7DE1A997" w14:textId="6140B022" w:rsidR="004778CD" w:rsidRDefault="004778CD" w:rsidP="004778CD">
      <w:pPr>
        <w:pStyle w:val="Heading2"/>
      </w:pPr>
      <w:r>
        <w:t>Folder Setup</w:t>
      </w:r>
    </w:p>
    <w:p w14:paraId="72C0A349" w14:textId="77777777" w:rsidR="004778CD" w:rsidRDefault="004778CD" w:rsidP="004778CD">
      <w:pPr>
        <w:pStyle w:val="SourceCode"/>
      </w:pPr>
      <w:proofErr w:type="spellStart"/>
      <w:r>
        <w:t>mkdir</w:t>
      </w:r>
      <w:proofErr w:type="spellEnd"/>
      <w:r>
        <w:t xml:space="preserve"> -p /var/</w:t>
      </w:r>
      <w:proofErr w:type="spellStart"/>
      <w:r>
        <w:t>tmp</w:t>
      </w:r>
      <w:proofErr w:type="spellEnd"/>
      <w:r>
        <w:t>/</w:t>
      </w:r>
      <w:proofErr w:type="spellStart"/>
      <w:r>
        <w:t>vscode</w:t>
      </w:r>
      <w:proofErr w:type="spellEnd"/>
    </w:p>
    <w:p w14:paraId="5978AA6E" w14:textId="77777777" w:rsidR="004778CD" w:rsidRDefault="004778CD" w:rsidP="004778CD">
      <w:pPr>
        <w:pStyle w:val="SourceCode"/>
      </w:pPr>
      <w:r>
        <w:t>cd /var/</w:t>
      </w:r>
      <w:proofErr w:type="spellStart"/>
      <w:r>
        <w:t>tmp</w:t>
      </w:r>
      <w:proofErr w:type="spellEnd"/>
      <w:r>
        <w:t>/</w:t>
      </w:r>
      <w:proofErr w:type="spellStart"/>
      <w:r>
        <w:t>vscode</w:t>
      </w:r>
      <w:proofErr w:type="spellEnd"/>
    </w:p>
    <w:p w14:paraId="0AD185DC" w14:textId="520308E2" w:rsidR="004778CD" w:rsidRDefault="004778CD" w:rsidP="004778CD">
      <w:pPr>
        <w:pStyle w:val="SourceCode"/>
      </w:pPr>
      <w:r>
        <w:t>cp -r /</w:t>
      </w:r>
      <w:proofErr w:type="spellStart"/>
      <w:r>
        <w:t>usr</w:t>
      </w:r>
      <w:proofErr w:type="spellEnd"/>
      <w:r>
        <w:t>/</w:t>
      </w:r>
      <w:proofErr w:type="spellStart"/>
      <w:r>
        <w:t>uv</w:t>
      </w:r>
      <w:proofErr w:type="spellEnd"/>
      <w:r>
        <w:t>/APP.PROGS .</w:t>
      </w:r>
    </w:p>
    <w:p w14:paraId="4D367831" w14:textId="77777777" w:rsidR="004778CD" w:rsidRDefault="004778CD" w:rsidP="004778CD"/>
    <w:p w14:paraId="62BEA11C" w14:textId="2F018A50" w:rsidR="004778CD" w:rsidRDefault="004778CD" w:rsidP="004778CD">
      <w:r>
        <w:t>Then the .</w:t>
      </w:r>
      <w:proofErr w:type="spellStart"/>
      <w:r>
        <w:t>vscode</w:t>
      </w:r>
      <w:proofErr w:type="spellEnd"/>
      <w:r>
        <w:t xml:space="preserve"> directory was created and populated with the </w:t>
      </w:r>
      <w:proofErr w:type="spellStart"/>
      <w:r>
        <w:t>settings.json</w:t>
      </w:r>
      <w:proofErr w:type="spellEnd"/>
      <w:r>
        <w:t xml:space="preserve"> file provided by Charles Han</w:t>
      </w:r>
    </w:p>
    <w:p w14:paraId="4030780A" w14:textId="77777777" w:rsidR="00006E8D" w:rsidRDefault="00006E8D" w:rsidP="00006E8D">
      <w:pPr>
        <w:pStyle w:val="Heading1"/>
        <w:rPr>
          <w:lang w:val="en-AU"/>
        </w:rPr>
      </w:pPr>
      <w:r>
        <w:rPr>
          <w:lang w:val="en-AU"/>
        </w:rPr>
        <w:lastRenderedPageBreak/>
        <w:t>Setting supplied by Charles Han</w:t>
      </w:r>
    </w:p>
    <w:p w14:paraId="1E79E5A3" w14:textId="77777777" w:rsidR="00006E8D" w:rsidRDefault="00006E8D" w:rsidP="00006E8D">
      <w:pPr>
        <w:rPr>
          <w:lang w:val="en-AU"/>
        </w:rPr>
      </w:pPr>
      <w:r>
        <w:rPr>
          <w:lang w:val="en-AU"/>
        </w:rPr>
        <w:t xml:space="preserve">Additions by me are </w:t>
      </w:r>
      <w:r w:rsidRPr="008152BE">
        <w:rPr>
          <w:b/>
          <w:bCs/>
          <w:i/>
          <w:iCs/>
          <w:lang w:val="en-AU"/>
        </w:rPr>
        <w:t>bold italics</w:t>
      </w:r>
    </w:p>
    <w:p w14:paraId="456B5510" w14:textId="77777777" w:rsidR="00006E8D" w:rsidRPr="00006E8D" w:rsidRDefault="00006E8D" w:rsidP="00006E8D">
      <w:pPr>
        <w:pStyle w:val="SourceCode"/>
      </w:pPr>
      <w:r w:rsidRPr="00006E8D">
        <w:t>{</w:t>
      </w:r>
    </w:p>
    <w:p w14:paraId="41AB1F27" w14:textId="77777777" w:rsidR="00006E8D" w:rsidRPr="00006E8D" w:rsidRDefault="00006E8D" w:rsidP="00006E8D">
      <w:pPr>
        <w:pStyle w:val="SourceCode"/>
      </w:pPr>
      <w:r w:rsidRPr="00006E8D">
        <w:t xml:space="preserve">    "[rocket-</w:t>
      </w:r>
      <w:proofErr w:type="spellStart"/>
      <w:r w:rsidRPr="00006E8D">
        <w:t>mvbasic</w:t>
      </w:r>
      <w:proofErr w:type="spellEnd"/>
      <w:r w:rsidRPr="00006E8D">
        <w:t>]": {</w:t>
      </w:r>
    </w:p>
    <w:p w14:paraId="5CD6FAED" w14:textId="77777777" w:rsidR="00006E8D" w:rsidRPr="00006E8D" w:rsidRDefault="00006E8D" w:rsidP="00006E8D">
      <w:pPr>
        <w:pStyle w:val="SourceCode"/>
      </w:pPr>
      <w:r w:rsidRPr="00006E8D">
        <w:t xml:space="preserve">        "</w:t>
      </w:r>
      <w:proofErr w:type="spellStart"/>
      <w:r w:rsidRPr="00006E8D">
        <w:t>editor.codeLens</w:t>
      </w:r>
      <w:proofErr w:type="spellEnd"/>
      <w:r w:rsidRPr="00006E8D">
        <w:t>": false</w:t>
      </w:r>
    </w:p>
    <w:p w14:paraId="3E65352F" w14:textId="77777777" w:rsidR="00006E8D" w:rsidRPr="00006E8D" w:rsidRDefault="00006E8D" w:rsidP="00006E8D">
      <w:pPr>
        <w:pStyle w:val="SourceCode"/>
      </w:pPr>
      <w:r w:rsidRPr="00006E8D">
        <w:t xml:space="preserve">    },</w:t>
      </w:r>
    </w:p>
    <w:p w14:paraId="4BB612CE" w14:textId="77777777" w:rsidR="00006E8D" w:rsidRPr="00006E8D" w:rsidRDefault="00006E8D" w:rsidP="00006E8D">
      <w:pPr>
        <w:pStyle w:val="SourceCode"/>
      </w:pPr>
      <w:r w:rsidRPr="00006E8D">
        <w:t xml:space="preserve">    "</w:t>
      </w:r>
      <w:proofErr w:type="spellStart"/>
      <w:r w:rsidRPr="00006E8D">
        <w:t>files.associations</w:t>
      </w:r>
      <w:proofErr w:type="spellEnd"/>
      <w:r w:rsidRPr="00006E8D">
        <w:t>": {</w:t>
      </w:r>
    </w:p>
    <w:p w14:paraId="22FC54A9" w14:textId="77777777" w:rsidR="00006E8D" w:rsidRPr="00006E8D" w:rsidRDefault="00006E8D" w:rsidP="00006E8D">
      <w:pPr>
        <w:pStyle w:val="SourceCode"/>
      </w:pPr>
      <w:r w:rsidRPr="00006E8D">
        <w:t xml:space="preserve">        "**/APP.PROGS/*": "rocket-</w:t>
      </w:r>
      <w:proofErr w:type="spellStart"/>
      <w:r w:rsidRPr="00006E8D">
        <w:t>mvbasic</w:t>
      </w:r>
      <w:proofErr w:type="spellEnd"/>
      <w:r w:rsidRPr="00006E8D">
        <w:t>",</w:t>
      </w:r>
    </w:p>
    <w:p w14:paraId="4548997B" w14:textId="77777777" w:rsidR="00006E8D" w:rsidRPr="00006E8D" w:rsidRDefault="00006E8D" w:rsidP="00006E8D">
      <w:pPr>
        <w:pStyle w:val="SourceCode"/>
      </w:pPr>
      <w:r w:rsidRPr="00006E8D">
        <w:t xml:space="preserve">        "**/BP/*": "rocket-</w:t>
      </w:r>
      <w:proofErr w:type="spellStart"/>
      <w:r w:rsidRPr="00006E8D">
        <w:t>mvbasic</w:t>
      </w:r>
      <w:proofErr w:type="spellEnd"/>
      <w:r w:rsidRPr="00006E8D">
        <w:t>",</w:t>
      </w:r>
    </w:p>
    <w:p w14:paraId="0D34E578" w14:textId="77777777" w:rsidR="00006E8D" w:rsidRPr="00006E8D" w:rsidRDefault="00006E8D" w:rsidP="00006E8D">
      <w:pPr>
        <w:pStyle w:val="SourceCode"/>
      </w:pPr>
      <w:r w:rsidRPr="00006E8D">
        <w:t xml:space="preserve">        "**/PBP/*": "rocket-</w:t>
      </w:r>
      <w:proofErr w:type="spellStart"/>
      <w:r w:rsidRPr="00006E8D">
        <w:t>mvbasic</w:t>
      </w:r>
      <w:proofErr w:type="spellEnd"/>
      <w:r w:rsidRPr="00006E8D">
        <w:t>",</w:t>
      </w:r>
    </w:p>
    <w:p w14:paraId="4153E1A5" w14:textId="77777777" w:rsidR="00006E8D" w:rsidRPr="00006E8D" w:rsidRDefault="00006E8D" w:rsidP="00006E8D">
      <w:pPr>
        <w:pStyle w:val="SourceCode"/>
      </w:pPr>
      <w:r w:rsidRPr="00006E8D">
        <w:t xml:space="preserve">        "**/.</w:t>
      </w:r>
      <w:proofErr w:type="spellStart"/>
      <w:r w:rsidRPr="00006E8D">
        <w:t>rmv</w:t>
      </w:r>
      <w:proofErr w:type="spellEnd"/>
      <w:r w:rsidRPr="00006E8D">
        <w:t>/config/*.</w:t>
      </w:r>
      <w:proofErr w:type="spellStart"/>
      <w:r w:rsidRPr="00006E8D">
        <w:t>json</w:t>
      </w:r>
      <w:proofErr w:type="spellEnd"/>
      <w:r w:rsidRPr="00006E8D">
        <w:t>": "</w:t>
      </w:r>
      <w:proofErr w:type="spellStart"/>
      <w:r w:rsidRPr="00006E8D">
        <w:t>jsonc</w:t>
      </w:r>
      <w:proofErr w:type="spellEnd"/>
      <w:r w:rsidRPr="00006E8D">
        <w:t>"</w:t>
      </w:r>
    </w:p>
    <w:p w14:paraId="4A04417F" w14:textId="77777777" w:rsidR="00006E8D" w:rsidRPr="00006E8D" w:rsidRDefault="00006E8D" w:rsidP="00006E8D">
      <w:pPr>
        <w:pStyle w:val="SourceCode"/>
      </w:pPr>
      <w:r w:rsidRPr="00006E8D">
        <w:t xml:space="preserve">    },</w:t>
      </w:r>
    </w:p>
    <w:p w14:paraId="205174B6" w14:textId="77777777" w:rsidR="00006E8D" w:rsidRPr="00006E8D" w:rsidRDefault="00006E8D" w:rsidP="00006E8D">
      <w:pPr>
        <w:pStyle w:val="SourceCode"/>
      </w:pPr>
      <w:r w:rsidRPr="00006E8D">
        <w:t xml:space="preserve">    "</w:t>
      </w:r>
      <w:proofErr w:type="spellStart"/>
      <w:r w:rsidRPr="00006E8D">
        <w:t>files.exclude</w:t>
      </w:r>
      <w:proofErr w:type="spellEnd"/>
      <w:r w:rsidRPr="00006E8D">
        <w:t>": {</w:t>
      </w:r>
    </w:p>
    <w:p w14:paraId="6FF74035" w14:textId="77777777" w:rsidR="00006E8D" w:rsidRPr="00006E8D" w:rsidRDefault="00006E8D" w:rsidP="00006E8D">
      <w:pPr>
        <w:pStyle w:val="SourceCode"/>
      </w:pPr>
      <w:r w:rsidRPr="00006E8D">
        <w:t xml:space="preserve">        "**/.git": true,</w:t>
      </w:r>
    </w:p>
    <w:p w14:paraId="7B672624" w14:textId="77777777" w:rsidR="00006E8D" w:rsidRPr="00006E8D" w:rsidRDefault="00006E8D" w:rsidP="00006E8D">
      <w:pPr>
        <w:pStyle w:val="SourceCode"/>
      </w:pPr>
      <w:r w:rsidRPr="00006E8D">
        <w:t xml:space="preserve">        "**/.</w:t>
      </w:r>
      <w:proofErr w:type="spellStart"/>
      <w:r w:rsidRPr="00006E8D">
        <w:t>svn</w:t>
      </w:r>
      <w:proofErr w:type="spellEnd"/>
      <w:r w:rsidRPr="00006E8D">
        <w:t>": true,</w:t>
      </w:r>
    </w:p>
    <w:p w14:paraId="3F2F1AB4" w14:textId="77777777" w:rsidR="00006E8D" w:rsidRPr="00006E8D" w:rsidRDefault="00006E8D" w:rsidP="00006E8D">
      <w:pPr>
        <w:pStyle w:val="SourceCode"/>
      </w:pPr>
      <w:r w:rsidRPr="00006E8D">
        <w:t xml:space="preserve">        "**/.hg": true,</w:t>
      </w:r>
    </w:p>
    <w:p w14:paraId="0D204D53" w14:textId="77777777" w:rsidR="00006E8D" w:rsidRPr="00006E8D" w:rsidRDefault="00006E8D" w:rsidP="00006E8D">
      <w:pPr>
        <w:pStyle w:val="SourceCode"/>
      </w:pPr>
      <w:r w:rsidRPr="00006E8D">
        <w:t xml:space="preserve">        "**/CVS": true,</w:t>
      </w:r>
    </w:p>
    <w:p w14:paraId="2B432C24" w14:textId="77777777" w:rsidR="00006E8D" w:rsidRPr="00006E8D" w:rsidRDefault="00006E8D" w:rsidP="00006E8D">
      <w:pPr>
        <w:pStyle w:val="SourceCode"/>
      </w:pPr>
      <w:r w:rsidRPr="00006E8D">
        <w:t xml:space="preserve">        "**/.</w:t>
      </w:r>
      <w:proofErr w:type="spellStart"/>
      <w:r w:rsidRPr="00006E8D">
        <w:t>DS_Store</w:t>
      </w:r>
      <w:proofErr w:type="spellEnd"/>
      <w:r w:rsidRPr="00006E8D">
        <w:t>": true,</w:t>
      </w:r>
    </w:p>
    <w:p w14:paraId="4B012364" w14:textId="77777777" w:rsidR="00006E8D" w:rsidRPr="00006E8D" w:rsidRDefault="00006E8D" w:rsidP="00006E8D">
      <w:pPr>
        <w:pStyle w:val="SourceCode"/>
      </w:pPr>
      <w:r w:rsidRPr="00006E8D">
        <w:t xml:space="preserve">        "**/</w:t>
      </w:r>
      <w:proofErr w:type="spellStart"/>
      <w:r w:rsidRPr="00006E8D">
        <w:t>Thumbs.db</w:t>
      </w:r>
      <w:proofErr w:type="spellEnd"/>
      <w:r w:rsidRPr="00006E8D">
        <w:t>": true,</w:t>
      </w:r>
    </w:p>
    <w:p w14:paraId="05B783A8" w14:textId="77777777" w:rsidR="00006E8D" w:rsidRPr="00006E8D" w:rsidRDefault="00006E8D" w:rsidP="00006E8D">
      <w:pPr>
        <w:pStyle w:val="SourceCode"/>
      </w:pPr>
      <w:r w:rsidRPr="00006E8D">
        <w:t xml:space="preserve">        "**/.</w:t>
      </w:r>
      <w:proofErr w:type="spellStart"/>
      <w:r w:rsidRPr="00006E8D">
        <w:t>rmv</w:t>
      </w:r>
      <w:proofErr w:type="spellEnd"/>
      <w:r w:rsidRPr="00006E8D">
        <w:t>/catalog/**": true,</w:t>
      </w:r>
    </w:p>
    <w:p w14:paraId="6C426CB7" w14:textId="77777777" w:rsidR="00006E8D" w:rsidRPr="00006E8D" w:rsidRDefault="00006E8D" w:rsidP="00006E8D">
      <w:pPr>
        <w:pStyle w:val="SourceCode"/>
      </w:pPr>
      <w:r w:rsidRPr="00006E8D">
        <w:t xml:space="preserve">        "*/_*": false</w:t>
      </w:r>
    </w:p>
    <w:p w14:paraId="4B519A85" w14:textId="77777777" w:rsidR="00006E8D" w:rsidRPr="00006E8D" w:rsidRDefault="00006E8D" w:rsidP="00006E8D">
      <w:pPr>
        <w:pStyle w:val="SourceCode"/>
      </w:pPr>
      <w:r w:rsidRPr="00006E8D">
        <w:t xml:space="preserve">    },</w:t>
      </w:r>
    </w:p>
    <w:p w14:paraId="14A1CBD7" w14:textId="77777777" w:rsidR="00006E8D" w:rsidRPr="002D6642" w:rsidRDefault="00006E8D" w:rsidP="00006E8D">
      <w:pPr>
        <w:pStyle w:val="SourceCode"/>
        <w:rPr>
          <w:b/>
          <w:bCs w:val="0"/>
          <w:i/>
          <w:iCs/>
        </w:rPr>
      </w:pPr>
      <w:r w:rsidRPr="002D6642">
        <w:rPr>
          <w:b/>
          <w:bCs w:val="0"/>
          <w:i/>
          <w:iCs/>
        </w:rPr>
        <w:t xml:space="preserve">    "</w:t>
      </w:r>
      <w:proofErr w:type="spellStart"/>
      <w:r w:rsidRPr="002D6642">
        <w:rPr>
          <w:b/>
          <w:bCs w:val="0"/>
          <w:i/>
          <w:iCs/>
        </w:rPr>
        <w:t>breadcrumbs.enabled</w:t>
      </w:r>
      <w:proofErr w:type="spellEnd"/>
      <w:r w:rsidRPr="002D6642">
        <w:rPr>
          <w:b/>
          <w:bCs w:val="0"/>
          <w:i/>
          <w:iCs/>
        </w:rPr>
        <w:t>": true,</w:t>
      </w:r>
    </w:p>
    <w:p w14:paraId="1E15C3AF" w14:textId="77777777" w:rsidR="00006E8D" w:rsidRPr="002D6642" w:rsidRDefault="00006E8D" w:rsidP="00006E8D">
      <w:pPr>
        <w:pStyle w:val="SourceCode"/>
        <w:rPr>
          <w:b/>
          <w:bCs w:val="0"/>
          <w:i/>
          <w:iCs/>
        </w:rPr>
      </w:pPr>
      <w:r w:rsidRPr="002D6642">
        <w:rPr>
          <w:b/>
          <w:bCs w:val="0"/>
          <w:i/>
          <w:iCs/>
        </w:rPr>
        <w:t xml:space="preserve">    "</w:t>
      </w:r>
      <w:proofErr w:type="spellStart"/>
      <w:r w:rsidRPr="002D6642">
        <w:rPr>
          <w:b/>
          <w:bCs w:val="0"/>
          <w:i/>
          <w:iCs/>
        </w:rPr>
        <w:t>breadcrumbs.showFunctions</w:t>
      </w:r>
      <w:proofErr w:type="spellEnd"/>
      <w:r w:rsidRPr="002D6642">
        <w:rPr>
          <w:b/>
          <w:bCs w:val="0"/>
          <w:i/>
          <w:iCs/>
        </w:rPr>
        <w:t>": true,</w:t>
      </w:r>
    </w:p>
    <w:p w14:paraId="4400DC7A" w14:textId="77777777" w:rsidR="00006E8D" w:rsidRPr="002D6642" w:rsidRDefault="00006E8D" w:rsidP="00006E8D">
      <w:pPr>
        <w:pStyle w:val="SourceCode"/>
        <w:rPr>
          <w:b/>
          <w:bCs w:val="0"/>
          <w:i/>
          <w:iCs/>
        </w:rPr>
      </w:pPr>
      <w:r w:rsidRPr="002D6642">
        <w:rPr>
          <w:b/>
          <w:bCs w:val="0"/>
          <w:i/>
          <w:iCs/>
        </w:rPr>
        <w:t xml:space="preserve">    "</w:t>
      </w:r>
      <w:proofErr w:type="spellStart"/>
      <w:r w:rsidRPr="002D6642">
        <w:rPr>
          <w:b/>
          <w:bCs w:val="0"/>
          <w:i/>
          <w:iCs/>
        </w:rPr>
        <w:t>breadcrumbs.showVariables</w:t>
      </w:r>
      <w:proofErr w:type="spellEnd"/>
      <w:r w:rsidRPr="002D6642">
        <w:rPr>
          <w:b/>
          <w:bCs w:val="0"/>
          <w:i/>
          <w:iCs/>
        </w:rPr>
        <w:t>": true</w:t>
      </w:r>
    </w:p>
    <w:p w14:paraId="70170E3B" w14:textId="77777777" w:rsidR="00006E8D" w:rsidRPr="00006E8D" w:rsidRDefault="00006E8D" w:rsidP="00006E8D">
      <w:pPr>
        <w:pStyle w:val="SourceCode"/>
      </w:pPr>
      <w:r w:rsidRPr="00006E8D">
        <w:t>}</w:t>
      </w:r>
    </w:p>
    <w:p w14:paraId="3F89EC70" w14:textId="77777777" w:rsidR="00006E8D" w:rsidRDefault="00006E8D" w:rsidP="00006E8D">
      <w:pPr>
        <w:rPr>
          <w:lang w:val="en-AU"/>
        </w:rPr>
      </w:pPr>
    </w:p>
    <w:p w14:paraId="7C9D6DB3" w14:textId="1007889B" w:rsidR="001D4BA5" w:rsidRDefault="002D6642">
      <w:r w:rsidRPr="002D6642">
        <w:drawing>
          <wp:inline distT="0" distB="0" distL="0" distR="0" wp14:anchorId="0C10655F" wp14:editId="6480136A">
            <wp:extent cx="5943600" cy="3591560"/>
            <wp:effectExtent l="0" t="0" r="0" b="8890"/>
            <wp:docPr id="50119729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197291" name="Picture 1" descr="A screenshot of a computer pr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42934" w14:textId="1D5E5E93" w:rsidR="002D6642" w:rsidRDefault="002D6642">
      <w:r>
        <w:t xml:space="preserve">So we see function names, internal subroutine names and variables in both the outline and the breadcrumbs </w:t>
      </w:r>
      <w:r w:rsidR="00DA2227">
        <w:t>trail.</w:t>
      </w:r>
    </w:p>
    <w:p w14:paraId="6A6B6AA2" w14:textId="11A011FA" w:rsidR="008164D2" w:rsidRDefault="008164D2" w:rsidP="008164D2">
      <w:pPr>
        <w:pStyle w:val="Heading1"/>
      </w:pPr>
      <w:r>
        <w:t>With Rocket Code lens enabled</w:t>
      </w:r>
    </w:p>
    <w:p w14:paraId="23A1EF6F" w14:textId="49EA3F61" w:rsidR="008164D2" w:rsidRDefault="008164D2">
      <w:r>
        <w:t>Changes are in bold</w:t>
      </w:r>
    </w:p>
    <w:p w14:paraId="6CC14C62" w14:textId="77777777" w:rsidR="00F971C2" w:rsidRDefault="00F971C2" w:rsidP="00F971C2">
      <w:pPr>
        <w:pStyle w:val="SourceCode"/>
      </w:pPr>
      <w:r>
        <w:t>{</w:t>
      </w:r>
    </w:p>
    <w:p w14:paraId="4E9C401D" w14:textId="77777777" w:rsidR="00F971C2" w:rsidRDefault="00F971C2" w:rsidP="00F971C2">
      <w:pPr>
        <w:pStyle w:val="SourceCode"/>
      </w:pPr>
      <w:r>
        <w:t xml:space="preserve">    "[rocket-</w:t>
      </w:r>
      <w:proofErr w:type="spellStart"/>
      <w:r>
        <w:t>mvbasic</w:t>
      </w:r>
      <w:proofErr w:type="spellEnd"/>
      <w:r>
        <w:t>]": {</w:t>
      </w:r>
    </w:p>
    <w:p w14:paraId="5B5483C2" w14:textId="77777777" w:rsidR="00F971C2" w:rsidRPr="00F971C2" w:rsidRDefault="00F971C2" w:rsidP="00F971C2">
      <w:pPr>
        <w:pStyle w:val="SourceCode"/>
        <w:rPr>
          <w:b/>
          <w:bCs w:val="0"/>
        </w:rPr>
      </w:pPr>
      <w:r w:rsidRPr="00F971C2">
        <w:rPr>
          <w:b/>
          <w:bCs w:val="0"/>
        </w:rPr>
        <w:t xml:space="preserve">        "</w:t>
      </w:r>
      <w:proofErr w:type="spellStart"/>
      <w:r w:rsidRPr="00F971C2">
        <w:rPr>
          <w:b/>
          <w:bCs w:val="0"/>
        </w:rPr>
        <w:t>editor.codeLens</w:t>
      </w:r>
      <w:proofErr w:type="spellEnd"/>
      <w:r w:rsidRPr="00F971C2">
        <w:rPr>
          <w:b/>
          <w:bCs w:val="0"/>
        </w:rPr>
        <w:t>": true</w:t>
      </w:r>
    </w:p>
    <w:p w14:paraId="544F808B" w14:textId="77777777" w:rsidR="00F971C2" w:rsidRDefault="00F971C2" w:rsidP="00F971C2">
      <w:pPr>
        <w:pStyle w:val="SourceCode"/>
      </w:pPr>
      <w:r>
        <w:t xml:space="preserve">    },</w:t>
      </w:r>
    </w:p>
    <w:p w14:paraId="090330E3" w14:textId="77777777" w:rsidR="00F971C2" w:rsidRDefault="00F971C2" w:rsidP="00F971C2">
      <w:pPr>
        <w:pStyle w:val="SourceCode"/>
      </w:pPr>
      <w:r>
        <w:t xml:space="preserve">    "</w:t>
      </w:r>
      <w:proofErr w:type="spellStart"/>
      <w:r>
        <w:t>files.associations</w:t>
      </w:r>
      <w:proofErr w:type="spellEnd"/>
      <w:r>
        <w:t>": {</w:t>
      </w:r>
    </w:p>
    <w:p w14:paraId="5A772684" w14:textId="77777777" w:rsidR="00F971C2" w:rsidRDefault="00F971C2" w:rsidP="00F971C2">
      <w:pPr>
        <w:pStyle w:val="SourceCode"/>
      </w:pPr>
      <w:r>
        <w:t xml:space="preserve">        "**/APP.PROGS/*": "rocket-</w:t>
      </w:r>
      <w:proofErr w:type="spellStart"/>
      <w:r>
        <w:t>mvbasic</w:t>
      </w:r>
      <w:proofErr w:type="spellEnd"/>
      <w:r>
        <w:t>",</w:t>
      </w:r>
    </w:p>
    <w:p w14:paraId="280D7CAE" w14:textId="77777777" w:rsidR="00F971C2" w:rsidRDefault="00F971C2" w:rsidP="00F971C2">
      <w:pPr>
        <w:pStyle w:val="SourceCode"/>
      </w:pPr>
      <w:r>
        <w:t xml:space="preserve">        "**/BP/*": "rocket-</w:t>
      </w:r>
      <w:proofErr w:type="spellStart"/>
      <w:r>
        <w:t>mvbasic</w:t>
      </w:r>
      <w:proofErr w:type="spellEnd"/>
      <w:r>
        <w:t>",</w:t>
      </w:r>
    </w:p>
    <w:p w14:paraId="2874FA2D" w14:textId="77777777" w:rsidR="00F971C2" w:rsidRDefault="00F971C2" w:rsidP="00F971C2">
      <w:pPr>
        <w:pStyle w:val="SourceCode"/>
      </w:pPr>
      <w:r>
        <w:t xml:space="preserve">        "**/PBP/*": "rocket-</w:t>
      </w:r>
      <w:proofErr w:type="spellStart"/>
      <w:r>
        <w:t>mvbasic</w:t>
      </w:r>
      <w:proofErr w:type="spellEnd"/>
      <w:r>
        <w:t>",</w:t>
      </w:r>
    </w:p>
    <w:p w14:paraId="2AAE5775" w14:textId="77777777" w:rsidR="00F971C2" w:rsidRDefault="00F971C2" w:rsidP="00F971C2">
      <w:pPr>
        <w:pStyle w:val="SourceCode"/>
      </w:pPr>
      <w:r>
        <w:t xml:space="preserve">        "**/.</w:t>
      </w:r>
      <w:proofErr w:type="spellStart"/>
      <w:r>
        <w:t>rmv</w:t>
      </w:r>
      <w:proofErr w:type="spellEnd"/>
      <w:r>
        <w:t>/config/*.</w:t>
      </w:r>
      <w:proofErr w:type="spellStart"/>
      <w:r>
        <w:t>json</w:t>
      </w:r>
      <w:proofErr w:type="spellEnd"/>
      <w:r>
        <w:t>": "</w:t>
      </w:r>
      <w:proofErr w:type="spellStart"/>
      <w:r>
        <w:t>jsonc</w:t>
      </w:r>
      <w:proofErr w:type="spellEnd"/>
      <w:r>
        <w:t>"</w:t>
      </w:r>
    </w:p>
    <w:p w14:paraId="7D5DE570" w14:textId="77777777" w:rsidR="00F971C2" w:rsidRDefault="00F971C2" w:rsidP="00F971C2">
      <w:pPr>
        <w:pStyle w:val="SourceCode"/>
      </w:pPr>
      <w:r>
        <w:t xml:space="preserve">    },</w:t>
      </w:r>
    </w:p>
    <w:p w14:paraId="1637F3E6" w14:textId="77777777" w:rsidR="00F971C2" w:rsidRDefault="00F971C2" w:rsidP="00F971C2">
      <w:pPr>
        <w:pStyle w:val="SourceCode"/>
      </w:pPr>
      <w:r>
        <w:t xml:space="preserve">    "</w:t>
      </w:r>
      <w:proofErr w:type="spellStart"/>
      <w:r>
        <w:t>files.exclude</w:t>
      </w:r>
      <w:proofErr w:type="spellEnd"/>
      <w:r>
        <w:t>": {</w:t>
      </w:r>
    </w:p>
    <w:p w14:paraId="7B947BEB" w14:textId="77777777" w:rsidR="00F971C2" w:rsidRDefault="00F971C2" w:rsidP="00F971C2">
      <w:pPr>
        <w:pStyle w:val="SourceCode"/>
      </w:pPr>
      <w:r>
        <w:t xml:space="preserve">        "**/.git": true,</w:t>
      </w:r>
    </w:p>
    <w:p w14:paraId="0A62DD83" w14:textId="77777777" w:rsidR="00F971C2" w:rsidRDefault="00F971C2" w:rsidP="00F971C2">
      <w:pPr>
        <w:pStyle w:val="SourceCode"/>
      </w:pPr>
      <w:r>
        <w:t xml:space="preserve">        "**/.</w:t>
      </w:r>
      <w:proofErr w:type="spellStart"/>
      <w:r>
        <w:t>svn</w:t>
      </w:r>
      <w:proofErr w:type="spellEnd"/>
      <w:r>
        <w:t>": true,</w:t>
      </w:r>
    </w:p>
    <w:p w14:paraId="0DD896E0" w14:textId="77777777" w:rsidR="00F971C2" w:rsidRDefault="00F971C2" w:rsidP="00F971C2">
      <w:pPr>
        <w:pStyle w:val="SourceCode"/>
      </w:pPr>
      <w:r>
        <w:t xml:space="preserve">        "**/.hg": true,</w:t>
      </w:r>
    </w:p>
    <w:p w14:paraId="4920D043" w14:textId="77777777" w:rsidR="00F971C2" w:rsidRDefault="00F971C2" w:rsidP="00F971C2">
      <w:pPr>
        <w:pStyle w:val="SourceCode"/>
      </w:pPr>
      <w:r>
        <w:t xml:space="preserve">        "**/CVS": true,</w:t>
      </w:r>
    </w:p>
    <w:p w14:paraId="0AE27FB9" w14:textId="77777777" w:rsidR="00F971C2" w:rsidRDefault="00F971C2" w:rsidP="00F971C2">
      <w:pPr>
        <w:pStyle w:val="SourceCode"/>
      </w:pPr>
      <w:r>
        <w:t xml:space="preserve">        "**/.</w:t>
      </w:r>
      <w:proofErr w:type="spellStart"/>
      <w:r>
        <w:t>DS_Store</w:t>
      </w:r>
      <w:proofErr w:type="spellEnd"/>
      <w:r>
        <w:t>": true,</w:t>
      </w:r>
    </w:p>
    <w:p w14:paraId="2E4A8678" w14:textId="77777777" w:rsidR="00F971C2" w:rsidRDefault="00F971C2" w:rsidP="00F971C2">
      <w:pPr>
        <w:pStyle w:val="SourceCode"/>
      </w:pPr>
      <w:r>
        <w:t xml:space="preserve">        "**/</w:t>
      </w:r>
      <w:proofErr w:type="spellStart"/>
      <w:r>
        <w:t>Thumbs.db</w:t>
      </w:r>
      <w:proofErr w:type="spellEnd"/>
      <w:r>
        <w:t>": true,</w:t>
      </w:r>
    </w:p>
    <w:p w14:paraId="7C156E26" w14:textId="77777777" w:rsidR="00F971C2" w:rsidRDefault="00F971C2" w:rsidP="00F971C2">
      <w:pPr>
        <w:pStyle w:val="SourceCode"/>
      </w:pPr>
      <w:r>
        <w:t xml:space="preserve">        "**/.</w:t>
      </w:r>
      <w:proofErr w:type="spellStart"/>
      <w:r>
        <w:t>rmv</w:t>
      </w:r>
      <w:proofErr w:type="spellEnd"/>
      <w:r>
        <w:t>/catalog/**": true,</w:t>
      </w:r>
    </w:p>
    <w:p w14:paraId="5D2FAFB9" w14:textId="77777777" w:rsidR="00F971C2" w:rsidRDefault="00F971C2" w:rsidP="00F971C2">
      <w:pPr>
        <w:pStyle w:val="SourceCode"/>
      </w:pPr>
      <w:r>
        <w:t xml:space="preserve">        "*/_*": false</w:t>
      </w:r>
    </w:p>
    <w:p w14:paraId="0975393B" w14:textId="77777777" w:rsidR="00F971C2" w:rsidRDefault="00F971C2" w:rsidP="00F971C2">
      <w:pPr>
        <w:pStyle w:val="SourceCode"/>
      </w:pPr>
      <w:r>
        <w:t xml:space="preserve">    },</w:t>
      </w:r>
    </w:p>
    <w:p w14:paraId="71214AEC" w14:textId="77777777" w:rsidR="00F971C2" w:rsidRDefault="00F971C2" w:rsidP="00F971C2">
      <w:pPr>
        <w:pStyle w:val="SourceCode"/>
      </w:pPr>
      <w:r>
        <w:t xml:space="preserve">    "</w:t>
      </w:r>
      <w:proofErr w:type="spellStart"/>
      <w:r>
        <w:t>breadcrumbs.enabled</w:t>
      </w:r>
      <w:proofErr w:type="spellEnd"/>
      <w:r>
        <w:t>": true,</w:t>
      </w:r>
    </w:p>
    <w:p w14:paraId="25442C4F" w14:textId="77777777" w:rsidR="00F971C2" w:rsidRDefault="00F971C2" w:rsidP="00F971C2">
      <w:pPr>
        <w:pStyle w:val="SourceCode"/>
      </w:pPr>
      <w:r>
        <w:t xml:space="preserve">    "</w:t>
      </w:r>
      <w:proofErr w:type="spellStart"/>
      <w:r>
        <w:t>breadcrumbs.showFunctions</w:t>
      </w:r>
      <w:proofErr w:type="spellEnd"/>
      <w:r>
        <w:t>": true,</w:t>
      </w:r>
    </w:p>
    <w:p w14:paraId="43648DD1" w14:textId="77777777" w:rsidR="00F971C2" w:rsidRDefault="00F971C2" w:rsidP="00F971C2">
      <w:pPr>
        <w:pStyle w:val="SourceCode"/>
      </w:pPr>
      <w:r>
        <w:t xml:space="preserve">    "</w:t>
      </w:r>
      <w:proofErr w:type="spellStart"/>
      <w:r>
        <w:t>breadcrumbs.showVariables</w:t>
      </w:r>
      <w:proofErr w:type="spellEnd"/>
      <w:r>
        <w:t>": true</w:t>
      </w:r>
    </w:p>
    <w:p w14:paraId="01622514" w14:textId="03A170D5" w:rsidR="008164D2" w:rsidRDefault="00F971C2" w:rsidP="00F971C2">
      <w:pPr>
        <w:pStyle w:val="SourceCode"/>
      </w:pPr>
      <w:r>
        <w:t>}</w:t>
      </w:r>
    </w:p>
    <w:p w14:paraId="0ECEBCF7" w14:textId="77777777" w:rsidR="00F971C2" w:rsidRDefault="00F971C2" w:rsidP="00F971C2"/>
    <w:p w14:paraId="36507708" w14:textId="69C4F324" w:rsidR="00805B28" w:rsidRDefault="00805B28" w:rsidP="00F971C2">
      <w:r>
        <w:t xml:space="preserve">The above is how the </w:t>
      </w:r>
      <w:proofErr w:type="spellStart"/>
      <w:r>
        <w:t>settings.json</w:t>
      </w:r>
      <w:proofErr w:type="spellEnd"/>
      <w:r>
        <w:t xml:space="preserve"> file looks from the command line.</w:t>
      </w:r>
    </w:p>
    <w:p w14:paraId="6880FDD9" w14:textId="0AF44A58" w:rsidR="00805B28" w:rsidRDefault="00DA4773" w:rsidP="00F971C2">
      <w:r w:rsidRPr="00DA4773">
        <w:drawing>
          <wp:inline distT="0" distB="0" distL="0" distR="0" wp14:anchorId="58D4D1F5" wp14:editId="2BA6DD64">
            <wp:extent cx="5943600" cy="4634230"/>
            <wp:effectExtent l="0" t="0" r="0" b="0"/>
            <wp:docPr id="320625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6253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3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A4A2C" w14:textId="6242BA0F" w:rsidR="00DA4773" w:rsidRDefault="00DA4773" w:rsidP="00F971C2">
      <w:r>
        <w:t>This looks no different to the default setup</w:t>
      </w:r>
    </w:p>
    <w:p w14:paraId="5DA3E02E" w14:textId="2B8F3C6B" w:rsidR="00DA4773" w:rsidRDefault="00AB7AED" w:rsidP="00F971C2">
      <w:r>
        <w:t>The settings dialog shows that Code Lens is disabled for the Rocket MV BASIC extension</w:t>
      </w:r>
    </w:p>
    <w:p w14:paraId="753E1E86" w14:textId="41DDC7DD" w:rsidR="00AB7AED" w:rsidRDefault="00AB7AED" w:rsidP="00F971C2">
      <w:r w:rsidRPr="00AB7AED">
        <w:drawing>
          <wp:inline distT="0" distB="0" distL="0" distR="0" wp14:anchorId="74494179" wp14:editId="6C5379DA">
            <wp:extent cx="5943600" cy="2352675"/>
            <wp:effectExtent l="0" t="0" r="0" b="9525"/>
            <wp:docPr id="51250772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507724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752F7" w14:textId="6C0EBDB9" w:rsidR="006741FB" w:rsidRDefault="006741FB" w:rsidP="00F971C2">
      <w:r>
        <w:t xml:space="preserve">The actual </w:t>
      </w:r>
      <w:proofErr w:type="spellStart"/>
      <w:r>
        <w:t>settings.json</w:t>
      </w:r>
      <w:proofErr w:type="spellEnd"/>
      <w:r>
        <w:t xml:space="preserve"> file that VS Code is working wit</w:t>
      </w:r>
      <w:r w:rsidR="00DB430A">
        <w:t>h reflects that</w:t>
      </w:r>
    </w:p>
    <w:p w14:paraId="410321AF" w14:textId="38C46D92" w:rsidR="00DB430A" w:rsidRDefault="00DB430A" w:rsidP="00F971C2">
      <w:r w:rsidRPr="00DB430A">
        <w:drawing>
          <wp:inline distT="0" distB="0" distL="0" distR="0" wp14:anchorId="62AC46C4" wp14:editId="0623A70C">
            <wp:extent cx="5696745" cy="5182323"/>
            <wp:effectExtent l="0" t="0" r="0" b="0"/>
            <wp:docPr id="1278182566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8182566" name="Picture 1" descr="A screen shot of a computer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96745" cy="5182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AD382" w14:textId="50F890AB" w:rsidR="00DB430A" w:rsidRDefault="00DB430A" w:rsidP="00F971C2">
      <w:r>
        <w:t>Yet the physical file has the highlighted line set to “true” !</w:t>
      </w:r>
    </w:p>
    <w:p w14:paraId="72690AEF" w14:textId="77777777" w:rsidR="0060452C" w:rsidRDefault="0060452C" w:rsidP="0060452C">
      <w:pPr>
        <w:pStyle w:val="Heading1"/>
        <w:rPr>
          <w:lang w:val="en-AU"/>
        </w:rPr>
      </w:pPr>
      <w:bookmarkStart w:id="0" w:name="_Ref161405889"/>
      <w:r>
        <w:rPr>
          <w:lang w:val="en-AU"/>
        </w:rPr>
        <w:t>With Code Lens enabled outside of Rocket</w:t>
      </w:r>
      <w:bookmarkEnd w:id="0"/>
    </w:p>
    <w:p w14:paraId="42D56C95" w14:textId="77777777" w:rsidR="0060452C" w:rsidRPr="008152BE" w:rsidRDefault="0060452C" w:rsidP="0060452C">
      <w:pPr>
        <w:rPr>
          <w:lang w:val="en-AU"/>
        </w:rPr>
      </w:pPr>
      <w:r>
        <w:rPr>
          <w:lang w:val="en-AU"/>
        </w:rPr>
        <w:t xml:space="preserve">Changes to content from the original version are in </w:t>
      </w:r>
      <w:r>
        <w:rPr>
          <w:b/>
          <w:bCs/>
          <w:lang w:val="en-AU"/>
        </w:rPr>
        <w:t>bold</w:t>
      </w:r>
    </w:p>
    <w:p w14:paraId="10B3706A" w14:textId="77777777" w:rsidR="0060452C" w:rsidRPr="00475E73" w:rsidRDefault="0060452C" w:rsidP="0060452C">
      <w:pPr>
        <w:pStyle w:val="SourceCode"/>
        <w:rPr>
          <w:lang w:val="en-AU"/>
        </w:rPr>
      </w:pPr>
      <w:r w:rsidRPr="00475E73">
        <w:rPr>
          <w:lang w:val="en-AU"/>
        </w:rPr>
        <w:t>{</w:t>
      </w:r>
    </w:p>
    <w:p w14:paraId="4EEC55A5" w14:textId="77777777" w:rsidR="0060452C" w:rsidRPr="00475E73" w:rsidRDefault="0060452C" w:rsidP="0060452C">
      <w:pPr>
        <w:pStyle w:val="SourceCode"/>
        <w:rPr>
          <w:lang w:val="en-AU"/>
        </w:rPr>
      </w:pPr>
      <w:r w:rsidRPr="00475E73">
        <w:rPr>
          <w:lang w:val="en-AU"/>
        </w:rPr>
        <w:t xml:space="preserve">    "[rocket-</w:t>
      </w:r>
      <w:proofErr w:type="spellStart"/>
      <w:r w:rsidRPr="00475E73">
        <w:rPr>
          <w:lang w:val="en-AU"/>
        </w:rPr>
        <w:t>mvbasic</w:t>
      </w:r>
      <w:proofErr w:type="spellEnd"/>
      <w:r w:rsidRPr="00475E73">
        <w:rPr>
          <w:lang w:val="en-AU"/>
        </w:rPr>
        <w:t>]": {</w:t>
      </w:r>
    </w:p>
    <w:p w14:paraId="5B9E6B30" w14:textId="77777777" w:rsidR="0060452C" w:rsidRPr="00475E73" w:rsidRDefault="0060452C" w:rsidP="0060452C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</w:t>
      </w:r>
      <w:proofErr w:type="spellStart"/>
      <w:r w:rsidRPr="00475E73">
        <w:rPr>
          <w:lang w:val="en-AU"/>
        </w:rPr>
        <w:t>editor.codeLens</w:t>
      </w:r>
      <w:proofErr w:type="spellEnd"/>
      <w:r w:rsidRPr="00475E73">
        <w:rPr>
          <w:lang w:val="en-AU"/>
        </w:rPr>
        <w:t>": false</w:t>
      </w:r>
    </w:p>
    <w:p w14:paraId="6782FEE1" w14:textId="77777777" w:rsidR="0060452C" w:rsidRPr="00475E73" w:rsidRDefault="0060452C" w:rsidP="0060452C">
      <w:pPr>
        <w:pStyle w:val="SourceCode"/>
        <w:rPr>
          <w:lang w:val="en-AU"/>
        </w:rPr>
      </w:pPr>
      <w:r w:rsidRPr="00475E73">
        <w:rPr>
          <w:lang w:val="en-AU"/>
        </w:rPr>
        <w:t xml:space="preserve">    },</w:t>
      </w:r>
    </w:p>
    <w:p w14:paraId="2778F3E7" w14:textId="77777777" w:rsidR="0060452C" w:rsidRPr="00475E73" w:rsidRDefault="0060452C" w:rsidP="0060452C">
      <w:pPr>
        <w:pStyle w:val="SourceCode"/>
        <w:rPr>
          <w:lang w:val="en-AU"/>
        </w:rPr>
      </w:pPr>
      <w:r w:rsidRPr="00475E73">
        <w:rPr>
          <w:lang w:val="en-AU"/>
        </w:rPr>
        <w:t xml:space="preserve">    "</w:t>
      </w:r>
      <w:proofErr w:type="spellStart"/>
      <w:r w:rsidRPr="00475E73">
        <w:rPr>
          <w:lang w:val="en-AU"/>
        </w:rPr>
        <w:t>files.associations</w:t>
      </w:r>
      <w:proofErr w:type="spellEnd"/>
      <w:r w:rsidRPr="00475E73">
        <w:rPr>
          <w:lang w:val="en-AU"/>
        </w:rPr>
        <w:t>": {</w:t>
      </w:r>
    </w:p>
    <w:p w14:paraId="6631A98D" w14:textId="77777777" w:rsidR="0060452C" w:rsidRPr="00475E73" w:rsidRDefault="0060452C" w:rsidP="0060452C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APP.PROGS/*": "rocket-</w:t>
      </w:r>
      <w:proofErr w:type="spellStart"/>
      <w:r w:rsidRPr="00475E73">
        <w:rPr>
          <w:lang w:val="en-AU"/>
        </w:rPr>
        <w:t>mvbasic</w:t>
      </w:r>
      <w:proofErr w:type="spellEnd"/>
      <w:r w:rsidRPr="00475E73">
        <w:rPr>
          <w:lang w:val="en-AU"/>
        </w:rPr>
        <w:t>",</w:t>
      </w:r>
    </w:p>
    <w:p w14:paraId="1A426EC0" w14:textId="77777777" w:rsidR="0060452C" w:rsidRPr="00475E73" w:rsidRDefault="0060452C" w:rsidP="0060452C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BP/*": "rocket-</w:t>
      </w:r>
      <w:proofErr w:type="spellStart"/>
      <w:r w:rsidRPr="00475E73">
        <w:rPr>
          <w:lang w:val="en-AU"/>
        </w:rPr>
        <w:t>mvbasic</w:t>
      </w:r>
      <w:proofErr w:type="spellEnd"/>
      <w:r w:rsidRPr="00475E73">
        <w:rPr>
          <w:lang w:val="en-AU"/>
        </w:rPr>
        <w:t>",</w:t>
      </w:r>
    </w:p>
    <w:p w14:paraId="019F7E24" w14:textId="77777777" w:rsidR="0060452C" w:rsidRPr="00475E73" w:rsidRDefault="0060452C" w:rsidP="0060452C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PBP/*": "rocket-</w:t>
      </w:r>
      <w:proofErr w:type="spellStart"/>
      <w:r w:rsidRPr="00475E73">
        <w:rPr>
          <w:lang w:val="en-AU"/>
        </w:rPr>
        <w:t>mvbasic</w:t>
      </w:r>
      <w:proofErr w:type="spellEnd"/>
      <w:r w:rsidRPr="00475E73">
        <w:rPr>
          <w:lang w:val="en-AU"/>
        </w:rPr>
        <w:t>",</w:t>
      </w:r>
    </w:p>
    <w:p w14:paraId="5EB6DC01" w14:textId="77777777" w:rsidR="0060452C" w:rsidRPr="00475E73" w:rsidRDefault="0060452C" w:rsidP="0060452C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</w:t>
      </w:r>
      <w:proofErr w:type="spellStart"/>
      <w:r w:rsidRPr="00475E73">
        <w:rPr>
          <w:lang w:val="en-AU"/>
        </w:rPr>
        <w:t>rmv</w:t>
      </w:r>
      <w:proofErr w:type="spellEnd"/>
      <w:r w:rsidRPr="00475E73">
        <w:rPr>
          <w:lang w:val="en-AU"/>
        </w:rPr>
        <w:t>/config/*.</w:t>
      </w:r>
      <w:proofErr w:type="spellStart"/>
      <w:r w:rsidRPr="00475E73">
        <w:rPr>
          <w:lang w:val="en-AU"/>
        </w:rPr>
        <w:t>json</w:t>
      </w:r>
      <w:proofErr w:type="spellEnd"/>
      <w:r w:rsidRPr="00475E73">
        <w:rPr>
          <w:lang w:val="en-AU"/>
        </w:rPr>
        <w:t>": "</w:t>
      </w:r>
      <w:proofErr w:type="spellStart"/>
      <w:r w:rsidRPr="00475E73">
        <w:rPr>
          <w:lang w:val="en-AU"/>
        </w:rPr>
        <w:t>jsonc</w:t>
      </w:r>
      <w:proofErr w:type="spellEnd"/>
      <w:r w:rsidRPr="00475E73">
        <w:rPr>
          <w:lang w:val="en-AU"/>
        </w:rPr>
        <w:t>"</w:t>
      </w:r>
    </w:p>
    <w:p w14:paraId="282303A8" w14:textId="77777777" w:rsidR="0060452C" w:rsidRPr="00475E73" w:rsidRDefault="0060452C" w:rsidP="0060452C">
      <w:pPr>
        <w:pStyle w:val="SourceCode"/>
        <w:rPr>
          <w:lang w:val="en-AU"/>
        </w:rPr>
      </w:pPr>
      <w:r w:rsidRPr="00475E73">
        <w:rPr>
          <w:lang w:val="en-AU"/>
        </w:rPr>
        <w:t xml:space="preserve">    },</w:t>
      </w:r>
    </w:p>
    <w:p w14:paraId="62501B8C" w14:textId="77777777" w:rsidR="0060452C" w:rsidRPr="00475E73" w:rsidRDefault="0060452C" w:rsidP="0060452C">
      <w:pPr>
        <w:pStyle w:val="SourceCode"/>
        <w:rPr>
          <w:lang w:val="en-AU"/>
        </w:rPr>
      </w:pPr>
      <w:r w:rsidRPr="00475E73">
        <w:rPr>
          <w:lang w:val="en-AU"/>
        </w:rPr>
        <w:t xml:space="preserve">    "</w:t>
      </w:r>
      <w:proofErr w:type="spellStart"/>
      <w:r w:rsidRPr="00475E73">
        <w:rPr>
          <w:lang w:val="en-AU"/>
        </w:rPr>
        <w:t>files.exclude</w:t>
      </w:r>
      <w:proofErr w:type="spellEnd"/>
      <w:r w:rsidRPr="00475E73">
        <w:rPr>
          <w:lang w:val="en-AU"/>
        </w:rPr>
        <w:t>": {</w:t>
      </w:r>
    </w:p>
    <w:p w14:paraId="363DA9B2" w14:textId="77777777" w:rsidR="0060452C" w:rsidRPr="00475E73" w:rsidRDefault="0060452C" w:rsidP="0060452C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git": true,</w:t>
      </w:r>
    </w:p>
    <w:p w14:paraId="76A3D15A" w14:textId="77777777" w:rsidR="0060452C" w:rsidRPr="00475E73" w:rsidRDefault="0060452C" w:rsidP="0060452C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</w:t>
      </w:r>
      <w:proofErr w:type="spellStart"/>
      <w:r w:rsidRPr="00475E73">
        <w:rPr>
          <w:lang w:val="en-AU"/>
        </w:rPr>
        <w:t>svn</w:t>
      </w:r>
      <w:proofErr w:type="spellEnd"/>
      <w:r w:rsidRPr="00475E73">
        <w:rPr>
          <w:lang w:val="en-AU"/>
        </w:rPr>
        <w:t>": true,</w:t>
      </w:r>
    </w:p>
    <w:p w14:paraId="05A352AC" w14:textId="77777777" w:rsidR="0060452C" w:rsidRPr="00475E73" w:rsidRDefault="0060452C" w:rsidP="0060452C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hg": true,</w:t>
      </w:r>
    </w:p>
    <w:p w14:paraId="65A75664" w14:textId="77777777" w:rsidR="0060452C" w:rsidRPr="00475E73" w:rsidRDefault="0060452C" w:rsidP="0060452C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CVS": true,</w:t>
      </w:r>
    </w:p>
    <w:p w14:paraId="5FAA2639" w14:textId="77777777" w:rsidR="0060452C" w:rsidRPr="00475E73" w:rsidRDefault="0060452C" w:rsidP="0060452C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</w:t>
      </w:r>
      <w:proofErr w:type="spellStart"/>
      <w:r w:rsidRPr="00475E73">
        <w:rPr>
          <w:lang w:val="en-AU"/>
        </w:rPr>
        <w:t>DS_Store</w:t>
      </w:r>
      <w:proofErr w:type="spellEnd"/>
      <w:r w:rsidRPr="00475E73">
        <w:rPr>
          <w:lang w:val="en-AU"/>
        </w:rPr>
        <w:t>": true,</w:t>
      </w:r>
    </w:p>
    <w:p w14:paraId="1D894821" w14:textId="77777777" w:rsidR="0060452C" w:rsidRPr="00475E73" w:rsidRDefault="0060452C" w:rsidP="0060452C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</w:t>
      </w:r>
      <w:proofErr w:type="spellStart"/>
      <w:r w:rsidRPr="00475E73">
        <w:rPr>
          <w:lang w:val="en-AU"/>
        </w:rPr>
        <w:t>Thumbs.db</w:t>
      </w:r>
      <w:proofErr w:type="spellEnd"/>
      <w:r w:rsidRPr="00475E73">
        <w:rPr>
          <w:lang w:val="en-AU"/>
        </w:rPr>
        <w:t>": true,</w:t>
      </w:r>
    </w:p>
    <w:p w14:paraId="36A0D149" w14:textId="77777777" w:rsidR="0060452C" w:rsidRPr="00475E73" w:rsidRDefault="0060452C" w:rsidP="0060452C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</w:t>
      </w:r>
      <w:proofErr w:type="spellStart"/>
      <w:r w:rsidRPr="00475E73">
        <w:rPr>
          <w:lang w:val="en-AU"/>
        </w:rPr>
        <w:t>rmv</w:t>
      </w:r>
      <w:proofErr w:type="spellEnd"/>
      <w:r w:rsidRPr="00475E73">
        <w:rPr>
          <w:lang w:val="en-AU"/>
        </w:rPr>
        <w:t>/</w:t>
      </w:r>
      <w:proofErr w:type="spellStart"/>
      <w:r w:rsidRPr="00475E73">
        <w:rPr>
          <w:lang w:val="en-AU"/>
        </w:rPr>
        <w:t>catalog</w:t>
      </w:r>
      <w:proofErr w:type="spellEnd"/>
      <w:r w:rsidRPr="00475E73">
        <w:rPr>
          <w:lang w:val="en-AU"/>
        </w:rPr>
        <w:t>/**": true,</w:t>
      </w:r>
    </w:p>
    <w:p w14:paraId="5289B94E" w14:textId="77777777" w:rsidR="0060452C" w:rsidRPr="00475E73" w:rsidRDefault="0060452C" w:rsidP="0060452C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/_*": false</w:t>
      </w:r>
    </w:p>
    <w:p w14:paraId="0896D2BC" w14:textId="77777777" w:rsidR="0060452C" w:rsidRPr="00475E73" w:rsidRDefault="0060452C" w:rsidP="0060452C">
      <w:pPr>
        <w:pStyle w:val="SourceCode"/>
        <w:rPr>
          <w:lang w:val="en-AU"/>
        </w:rPr>
      </w:pPr>
      <w:r w:rsidRPr="00475E73">
        <w:rPr>
          <w:lang w:val="en-AU"/>
        </w:rPr>
        <w:t xml:space="preserve">    },</w:t>
      </w:r>
    </w:p>
    <w:p w14:paraId="1D1F3145" w14:textId="77777777" w:rsidR="0060452C" w:rsidRPr="00475E73" w:rsidRDefault="0060452C" w:rsidP="0060452C">
      <w:pPr>
        <w:pStyle w:val="SourceCode"/>
        <w:rPr>
          <w:b/>
          <w:bCs w:val="0"/>
          <w:lang w:val="en-AU"/>
        </w:rPr>
      </w:pPr>
      <w:r w:rsidRPr="00475E73">
        <w:rPr>
          <w:b/>
          <w:bCs w:val="0"/>
          <w:lang w:val="en-AU"/>
        </w:rPr>
        <w:t xml:space="preserve">    "</w:t>
      </w:r>
      <w:proofErr w:type="spellStart"/>
      <w:r w:rsidRPr="00475E73">
        <w:rPr>
          <w:b/>
          <w:bCs w:val="0"/>
          <w:lang w:val="en-AU"/>
        </w:rPr>
        <w:t>editor.codeLens</w:t>
      </w:r>
      <w:proofErr w:type="spellEnd"/>
      <w:r w:rsidRPr="00475E73">
        <w:rPr>
          <w:b/>
          <w:bCs w:val="0"/>
          <w:lang w:val="en-AU"/>
        </w:rPr>
        <w:t>": true</w:t>
      </w:r>
      <w:r>
        <w:rPr>
          <w:b/>
          <w:bCs w:val="0"/>
          <w:lang w:val="en-AU"/>
        </w:rPr>
        <w:t>,</w:t>
      </w:r>
    </w:p>
    <w:p w14:paraId="50B1D5AB" w14:textId="77777777" w:rsidR="0060452C" w:rsidRPr="00475E73" w:rsidRDefault="0060452C" w:rsidP="0060452C">
      <w:pPr>
        <w:pStyle w:val="SourceCode"/>
        <w:rPr>
          <w:lang w:val="en-AU"/>
        </w:rPr>
      </w:pPr>
      <w:r w:rsidRPr="00475E73">
        <w:rPr>
          <w:lang w:val="en-AU"/>
        </w:rPr>
        <w:t xml:space="preserve">    "</w:t>
      </w:r>
      <w:proofErr w:type="spellStart"/>
      <w:r w:rsidRPr="00475E73">
        <w:rPr>
          <w:lang w:val="en-AU"/>
        </w:rPr>
        <w:t>breadcrumbs.enabled</w:t>
      </w:r>
      <w:proofErr w:type="spellEnd"/>
      <w:r w:rsidRPr="00475E73">
        <w:rPr>
          <w:lang w:val="en-AU"/>
        </w:rPr>
        <w:t>": true,</w:t>
      </w:r>
    </w:p>
    <w:p w14:paraId="515EE466" w14:textId="77777777" w:rsidR="0060452C" w:rsidRPr="00475E73" w:rsidRDefault="0060452C" w:rsidP="0060452C">
      <w:pPr>
        <w:pStyle w:val="SourceCode"/>
        <w:rPr>
          <w:lang w:val="en-AU"/>
        </w:rPr>
      </w:pPr>
      <w:r w:rsidRPr="00475E73">
        <w:rPr>
          <w:lang w:val="en-AU"/>
        </w:rPr>
        <w:t xml:space="preserve">    "</w:t>
      </w:r>
      <w:proofErr w:type="spellStart"/>
      <w:r w:rsidRPr="00475E73">
        <w:rPr>
          <w:lang w:val="en-AU"/>
        </w:rPr>
        <w:t>breadcrumbs.showFunctions</w:t>
      </w:r>
      <w:proofErr w:type="spellEnd"/>
      <w:r w:rsidRPr="00475E73">
        <w:rPr>
          <w:lang w:val="en-AU"/>
        </w:rPr>
        <w:t>": true,</w:t>
      </w:r>
    </w:p>
    <w:p w14:paraId="406D10BF" w14:textId="77777777" w:rsidR="0060452C" w:rsidRPr="00475E73" w:rsidRDefault="0060452C" w:rsidP="0060452C">
      <w:pPr>
        <w:pStyle w:val="SourceCode"/>
        <w:rPr>
          <w:lang w:val="en-AU"/>
        </w:rPr>
      </w:pPr>
      <w:r w:rsidRPr="00475E73">
        <w:rPr>
          <w:lang w:val="en-AU"/>
        </w:rPr>
        <w:t xml:space="preserve">    "</w:t>
      </w:r>
      <w:proofErr w:type="spellStart"/>
      <w:r w:rsidRPr="00475E73">
        <w:rPr>
          <w:lang w:val="en-AU"/>
        </w:rPr>
        <w:t>breadcrumbs.showVariables</w:t>
      </w:r>
      <w:proofErr w:type="spellEnd"/>
      <w:r w:rsidRPr="00475E73">
        <w:rPr>
          <w:lang w:val="en-AU"/>
        </w:rPr>
        <w:t>": true</w:t>
      </w:r>
    </w:p>
    <w:p w14:paraId="3328343F" w14:textId="77777777" w:rsidR="0060452C" w:rsidRDefault="0060452C" w:rsidP="0060452C">
      <w:pPr>
        <w:pStyle w:val="SourceCode"/>
        <w:rPr>
          <w:lang w:val="en-AU"/>
        </w:rPr>
      </w:pPr>
      <w:r w:rsidRPr="00475E73">
        <w:rPr>
          <w:lang w:val="en-AU"/>
        </w:rPr>
        <w:t>}</w:t>
      </w:r>
    </w:p>
    <w:p w14:paraId="1C5B3766" w14:textId="77777777" w:rsidR="0060452C" w:rsidRDefault="0060452C" w:rsidP="00F971C2"/>
    <w:p w14:paraId="60418979" w14:textId="3F03F53E" w:rsidR="009D17BE" w:rsidRDefault="009D17BE" w:rsidP="00F971C2">
      <w:r>
        <w:t>No difference to the default setup</w:t>
      </w:r>
    </w:p>
    <w:p w14:paraId="6AA5A789" w14:textId="75DC423C" w:rsidR="009D17BE" w:rsidRDefault="009D17BE" w:rsidP="00F971C2">
      <w:r w:rsidRPr="009D17BE">
        <w:drawing>
          <wp:inline distT="0" distB="0" distL="0" distR="0" wp14:anchorId="1DE5DC81" wp14:editId="0F470648">
            <wp:extent cx="5943600" cy="4634230"/>
            <wp:effectExtent l="0" t="0" r="0" b="0"/>
            <wp:docPr id="9864131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6413145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3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B8EE9" w14:textId="77777777" w:rsidR="00C051FB" w:rsidRDefault="00C051FB" w:rsidP="00C051FB">
      <w:pPr>
        <w:pStyle w:val="Heading1"/>
        <w:rPr>
          <w:lang w:val="en-AU"/>
        </w:rPr>
      </w:pPr>
      <w:r>
        <w:rPr>
          <w:lang w:val="en-AU"/>
        </w:rPr>
        <w:t>With Code Lens enabled in both</w:t>
      </w:r>
    </w:p>
    <w:p w14:paraId="57E64102" w14:textId="77777777" w:rsidR="00C051FB" w:rsidRPr="008152BE" w:rsidRDefault="00C051FB" w:rsidP="00C051FB">
      <w:pPr>
        <w:rPr>
          <w:lang w:val="en-AU"/>
        </w:rPr>
      </w:pPr>
      <w:r>
        <w:rPr>
          <w:lang w:val="en-AU"/>
        </w:rPr>
        <w:t xml:space="preserve">Changes to content from the original version are in </w:t>
      </w:r>
      <w:r>
        <w:rPr>
          <w:b/>
          <w:bCs/>
          <w:lang w:val="en-AU"/>
        </w:rPr>
        <w:t>bold</w:t>
      </w:r>
    </w:p>
    <w:p w14:paraId="3758C4B1" w14:textId="77777777" w:rsidR="00C051FB" w:rsidRPr="00475E73" w:rsidRDefault="00C051FB" w:rsidP="00C051FB">
      <w:pPr>
        <w:pStyle w:val="SourceCode"/>
        <w:rPr>
          <w:lang w:val="en-AU"/>
        </w:rPr>
      </w:pPr>
      <w:r w:rsidRPr="00475E73">
        <w:rPr>
          <w:lang w:val="en-AU"/>
        </w:rPr>
        <w:t>{</w:t>
      </w:r>
    </w:p>
    <w:p w14:paraId="637E8168" w14:textId="77777777" w:rsidR="00C051FB" w:rsidRPr="00475E73" w:rsidRDefault="00C051FB" w:rsidP="00C051FB">
      <w:pPr>
        <w:pStyle w:val="SourceCode"/>
        <w:rPr>
          <w:lang w:val="en-AU"/>
        </w:rPr>
      </w:pPr>
      <w:r w:rsidRPr="00475E73">
        <w:rPr>
          <w:lang w:val="en-AU"/>
        </w:rPr>
        <w:t xml:space="preserve">    "[rocket-</w:t>
      </w:r>
      <w:proofErr w:type="spellStart"/>
      <w:r w:rsidRPr="00475E73">
        <w:rPr>
          <w:lang w:val="en-AU"/>
        </w:rPr>
        <w:t>mvbasic</w:t>
      </w:r>
      <w:proofErr w:type="spellEnd"/>
      <w:r w:rsidRPr="00475E73">
        <w:rPr>
          <w:lang w:val="en-AU"/>
        </w:rPr>
        <w:t>]": {</w:t>
      </w:r>
    </w:p>
    <w:p w14:paraId="07375B16" w14:textId="77777777" w:rsidR="00C051FB" w:rsidRPr="00475E73" w:rsidRDefault="00C051FB" w:rsidP="00C051FB">
      <w:pPr>
        <w:pStyle w:val="SourceCode"/>
        <w:rPr>
          <w:b/>
          <w:bCs w:val="0"/>
          <w:lang w:val="en-AU"/>
        </w:rPr>
      </w:pPr>
      <w:r w:rsidRPr="00475E73">
        <w:rPr>
          <w:b/>
          <w:bCs w:val="0"/>
          <w:lang w:val="en-AU"/>
        </w:rPr>
        <w:t xml:space="preserve">        "</w:t>
      </w:r>
      <w:proofErr w:type="spellStart"/>
      <w:r w:rsidRPr="00475E73">
        <w:rPr>
          <w:b/>
          <w:bCs w:val="0"/>
          <w:lang w:val="en-AU"/>
        </w:rPr>
        <w:t>editor.codeLens</w:t>
      </w:r>
      <w:proofErr w:type="spellEnd"/>
      <w:r w:rsidRPr="00475E73">
        <w:rPr>
          <w:b/>
          <w:bCs w:val="0"/>
          <w:lang w:val="en-AU"/>
        </w:rPr>
        <w:t>": true</w:t>
      </w:r>
    </w:p>
    <w:p w14:paraId="71AE0879" w14:textId="77777777" w:rsidR="00C051FB" w:rsidRPr="00475E73" w:rsidRDefault="00C051FB" w:rsidP="00C051FB">
      <w:pPr>
        <w:pStyle w:val="SourceCode"/>
        <w:rPr>
          <w:lang w:val="en-AU"/>
        </w:rPr>
      </w:pPr>
      <w:r w:rsidRPr="00475E73">
        <w:rPr>
          <w:lang w:val="en-AU"/>
        </w:rPr>
        <w:t xml:space="preserve">    },</w:t>
      </w:r>
    </w:p>
    <w:p w14:paraId="3C87ED9D" w14:textId="77777777" w:rsidR="00C051FB" w:rsidRPr="00475E73" w:rsidRDefault="00C051FB" w:rsidP="00C051FB">
      <w:pPr>
        <w:pStyle w:val="SourceCode"/>
        <w:rPr>
          <w:lang w:val="en-AU"/>
        </w:rPr>
      </w:pPr>
      <w:r w:rsidRPr="00475E73">
        <w:rPr>
          <w:lang w:val="en-AU"/>
        </w:rPr>
        <w:t xml:space="preserve">    "</w:t>
      </w:r>
      <w:proofErr w:type="spellStart"/>
      <w:r w:rsidRPr="00475E73">
        <w:rPr>
          <w:lang w:val="en-AU"/>
        </w:rPr>
        <w:t>files.associations</w:t>
      </w:r>
      <w:proofErr w:type="spellEnd"/>
      <w:r w:rsidRPr="00475E73">
        <w:rPr>
          <w:lang w:val="en-AU"/>
        </w:rPr>
        <w:t>": {</w:t>
      </w:r>
    </w:p>
    <w:p w14:paraId="45B369FD" w14:textId="77777777" w:rsidR="00C051FB" w:rsidRPr="00475E73" w:rsidRDefault="00C051FB" w:rsidP="00C051FB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APP.PROGS/*": "rocket-</w:t>
      </w:r>
      <w:proofErr w:type="spellStart"/>
      <w:r w:rsidRPr="00475E73">
        <w:rPr>
          <w:lang w:val="en-AU"/>
        </w:rPr>
        <w:t>mvbasic</w:t>
      </w:r>
      <w:proofErr w:type="spellEnd"/>
      <w:r w:rsidRPr="00475E73">
        <w:rPr>
          <w:lang w:val="en-AU"/>
        </w:rPr>
        <w:t>",</w:t>
      </w:r>
    </w:p>
    <w:p w14:paraId="0EF5F378" w14:textId="77777777" w:rsidR="00C051FB" w:rsidRPr="00475E73" w:rsidRDefault="00C051FB" w:rsidP="00C051FB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BP/*": "rocket-</w:t>
      </w:r>
      <w:proofErr w:type="spellStart"/>
      <w:r w:rsidRPr="00475E73">
        <w:rPr>
          <w:lang w:val="en-AU"/>
        </w:rPr>
        <w:t>mvbasic</w:t>
      </w:r>
      <w:proofErr w:type="spellEnd"/>
      <w:r w:rsidRPr="00475E73">
        <w:rPr>
          <w:lang w:val="en-AU"/>
        </w:rPr>
        <w:t>",</w:t>
      </w:r>
    </w:p>
    <w:p w14:paraId="0C89ECEF" w14:textId="77777777" w:rsidR="00C051FB" w:rsidRPr="00475E73" w:rsidRDefault="00C051FB" w:rsidP="00C051FB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PBP/*": "rocket-</w:t>
      </w:r>
      <w:proofErr w:type="spellStart"/>
      <w:r w:rsidRPr="00475E73">
        <w:rPr>
          <w:lang w:val="en-AU"/>
        </w:rPr>
        <w:t>mvbasic</w:t>
      </w:r>
      <w:proofErr w:type="spellEnd"/>
      <w:r w:rsidRPr="00475E73">
        <w:rPr>
          <w:lang w:val="en-AU"/>
        </w:rPr>
        <w:t>",</w:t>
      </w:r>
    </w:p>
    <w:p w14:paraId="225331FE" w14:textId="77777777" w:rsidR="00C051FB" w:rsidRPr="00475E73" w:rsidRDefault="00C051FB" w:rsidP="00C051FB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</w:t>
      </w:r>
      <w:proofErr w:type="spellStart"/>
      <w:r w:rsidRPr="00475E73">
        <w:rPr>
          <w:lang w:val="en-AU"/>
        </w:rPr>
        <w:t>rmv</w:t>
      </w:r>
      <w:proofErr w:type="spellEnd"/>
      <w:r w:rsidRPr="00475E73">
        <w:rPr>
          <w:lang w:val="en-AU"/>
        </w:rPr>
        <w:t>/config/*.</w:t>
      </w:r>
      <w:proofErr w:type="spellStart"/>
      <w:r w:rsidRPr="00475E73">
        <w:rPr>
          <w:lang w:val="en-AU"/>
        </w:rPr>
        <w:t>json</w:t>
      </w:r>
      <w:proofErr w:type="spellEnd"/>
      <w:r w:rsidRPr="00475E73">
        <w:rPr>
          <w:lang w:val="en-AU"/>
        </w:rPr>
        <w:t>": "</w:t>
      </w:r>
      <w:proofErr w:type="spellStart"/>
      <w:r w:rsidRPr="00475E73">
        <w:rPr>
          <w:lang w:val="en-AU"/>
        </w:rPr>
        <w:t>jsonc</w:t>
      </w:r>
      <w:proofErr w:type="spellEnd"/>
      <w:r w:rsidRPr="00475E73">
        <w:rPr>
          <w:lang w:val="en-AU"/>
        </w:rPr>
        <w:t>"</w:t>
      </w:r>
    </w:p>
    <w:p w14:paraId="6CB19458" w14:textId="77777777" w:rsidR="00C051FB" w:rsidRPr="00475E73" w:rsidRDefault="00C051FB" w:rsidP="00C051FB">
      <w:pPr>
        <w:pStyle w:val="SourceCode"/>
        <w:rPr>
          <w:lang w:val="en-AU"/>
        </w:rPr>
      </w:pPr>
      <w:r w:rsidRPr="00475E73">
        <w:rPr>
          <w:lang w:val="en-AU"/>
        </w:rPr>
        <w:t xml:space="preserve">    },</w:t>
      </w:r>
    </w:p>
    <w:p w14:paraId="7394E136" w14:textId="77777777" w:rsidR="00C051FB" w:rsidRPr="00475E73" w:rsidRDefault="00C051FB" w:rsidP="00C051FB">
      <w:pPr>
        <w:pStyle w:val="SourceCode"/>
        <w:rPr>
          <w:lang w:val="en-AU"/>
        </w:rPr>
      </w:pPr>
      <w:r w:rsidRPr="00475E73">
        <w:rPr>
          <w:lang w:val="en-AU"/>
        </w:rPr>
        <w:t xml:space="preserve">    "</w:t>
      </w:r>
      <w:proofErr w:type="spellStart"/>
      <w:r w:rsidRPr="00475E73">
        <w:rPr>
          <w:lang w:val="en-AU"/>
        </w:rPr>
        <w:t>files.exclude</w:t>
      </w:r>
      <w:proofErr w:type="spellEnd"/>
      <w:r w:rsidRPr="00475E73">
        <w:rPr>
          <w:lang w:val="en-AU"/>
        </w:rPr>
        <w:t>": {</w:t>
      </w:r>
    </w:p>
    <w:p w14:paraId="3190CE87" w14:textId="77777777" w:rsidR="00C051FB" w:rsidRPr="00475E73" w:rsidRDefault="00C051FB" w:rsidP="00C051FB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git": true,</w:t>
      </w:r>
    </w:p>
    <w:p w14:paraId="1B4FD8E7" w14:textId="77777777" w:rsidR="00C051FB" w:rsidRPr="00475E73" w:rsidRDefault="00C051FB" w:rsidP="00C051FB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</w:t>
      </w:r>
      <w:proofErr w:type="spellStart"/>
      <w:r w:rsidRPr="00475E73">
        <w:rPr>
          <w:lang w:val="en-AU"/>
        </w:rPr>
        <w:t>svn</w:t>
      </w:r>
      <w:proofErr w:type="spellEnd"/>
      <w:r w:rsidRPr="00475E73">
        <w:rPr>
          <w:lang w:val="en-AU"/>
        </w:rPr>
        <w:t>": true,</w:t>
      </w:r>
    </w:p>
    <w:p w14:paraId="6140D0CF" w14:textId="77777777" w:rsidR="00C051FB" w:rsidRPr="00475E73" w:rsidRDefault="00C051FB" w:rsidP="00C051FB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hg": true,</w:t>
      </w:r>
    </w:p>
    <w:p w14:paraId="0E978C90" w14:textId="77777777" w:rsidR="00C051FB" w:rsidRPr="00475E73" w:rsidRDefault="00C051FB" w:rsidP="00C051FB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CVS": true,</w:t>
      </w:r>
    </w:p>
    <w:p w14:paraId="66F83159" w14:textId="77777777" w:rsidR="00C051FB" w:rsidRPr="00475E73" w:rsidRDefault="00C051FB" w:rsidP="00C051FB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</w:t>
      </w:r>
      <w:proofErr w:type="spellStart"/>
      <w:r w:rsidRPr="00475E73">
        <w:rPr>
          <w:lang w:val="en-AU"/>
        </w:rPr>
        <w:t>DS_Store</w:t>
      </w:r>
      <w:proofErr w:type="spellEnd"/>
      <w:r w:rsidRPr="00475E73">
        <w:rPr>
          <w:lang w:val="en-AU"/>
        </w:rPr>
        <w:t>": true,</w:t>
      </w:r>
    </w:p>
    <w:p w14:paraId="5A8A16A5" w14:textId="77777777" w:rsidR="00C051FB" w:rsidRPr="00475E73" w:rsidRDefault="00C051FB" w:rsidP="00C051FB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</w:t>
      </w:r>
      <w:proofErr w:type="spellStart"/>
      <w:r w:rsidRPr="00475E73">
        <w:rPr>
          <w:lang w:val="en-AU"/>
        </w:rPr>
        <w:t>Thumbs.db</w:t>
      </w:r>
      <w:proofErr w:type="spellEnd"/>
      <w:r w:rsidRPr="00475E73">
        <w:rPr>
          <w:lang w:val="en-AU"/>
        </w:rPr>
        <w:t>": true,</w:t>
      </w:r>
    </w:p>
    <w:p w14:paraId="7E93A6AF" w14:textId="77777777" w:rsidR="00C051FB" w:rsidRPr="00475E73" w:rsidRDefault="00C051FB" w:rsidP="00C051FB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</w:t>
      </w:r>
      <w:proofErr w:type="spellStart"/>
      <w:r w:rsidRPr="00475E73">
        <w:rPr>
          <w:lang w:val="en-AU"/>
        </w:rPr>
        <w:t>rmv</w:t>
      </w:r>
      <w:proofErr w:type="spellEnd"/>
      <w:r w:rsidRPr="00475E73">
        <w:rPr>
          <w:lang w:val="en-AU"/>
        </w:rPr>
        <w:t>/</w:t>
      </w:r>
      <w:proofErr w:type="spellStart"/>
      <w:r w:rsidRPr="00475E73">
        <w:rPr>
          <w:lang w:val="en-AU"/>
        </w:rPr>
        <w:t>catalog</w:t>
      </w:r>
      <w:proofErr w:type="spellEnd"/>
      <w:r w:rsidRPr="00475E73">
        <w:rPr>
          <w:lang w:val="en-AU"/>
        </w:rPr>
        <w:t>/**": true,</w:t>
      </w:r>
    </w:p>
    <w:p w14:paraId="016E7340" w14:textId="77777777" w:rsidR="00C051FB" w:rsidRPr="00475E73" w:rsidRDefault="00C051FB" w:rsidP="00C051FB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/_*": false</w:t>
      </w:r>
    </w:p>
    <w:p w14:paraId="0548127B" w14:textId="77777777" w:rsidR="00C051FB" w:rsidRPr="00475E73" w:rsidRDefault="00C051FB" w:rsidP="00C051FB">
      <w:pPr>
        <w:pStyle w:val="SourceCode"/>
        <w:rPr>
          <w:lang w:val="en-AU"/>
        </w:rPr>
      </w:pPr>
      <w:r w:rsidRPr="00475E73">
        <w:rPr>
          <w:lang w:val="en-AU"/>
        </w:rPr>
        <w:t xml:space="preserve">    },</w:t>
      </w:r>
    </w:p>
    <w:p w14:paraId="38F99CF3" w14:textId="77777777" w:rsidR="00C051FB" w:rsidRPr="00475E73" w:rsidRDefault="00C051FB" w:rsidP="00C051FB">
      <w:pPr>
        <w:pStyle w:val="SourceCode"/>
        <w:rPr>
          <w:b/>
          <w:bCs w:val="0"/>
          <w:lang w:val="en-AU"/>
        </w:rPr>
      </w:pPr>
      <w:r w:rsidRPr="00475E73">
        <w:rPr>
          <w:b/>
          <w:bCs w:val="0"/>
          <w:lang w:val="en-AU"/>
        </w:rPr>
        <w:t xml:space="preserve">    "</w:t>
      </w:r>
      <w:proofErr w:type="spellStart"/>
      <w:r w:rsidRPr="00475E73">
        <w:rPr>
          <w:b/>
          <w:bCs w:val="0"/>
          <w:lang w:val="en-AU"/>
        </w:rPr>
        <w:t>editor.codeLens</w:t>
      </w:r>
      <w:proofErr w:type="spellEnd"/>
      <w:r w:rsidRPr="00475E73">
        <w:rPr>
          <w:b/>
          <w:bCs w:val="0"/>
          <w:lang w:val="en-AU"/>
        </w:rPr>
        <w:t>": true</w:t>
      </w:r>
      <w:r>
        <w:rPr>
          <w:b/>
          <w:bCs w:val="0"/>
          <w:lang w:val="en-AU"/>
        </w:rPr>
        <w:t>,</w:t>
      </w:r>
    </w:p>
    <w:p w14:paraId="5B06F851" w14:textId="77777777" w:rsidR="00C051FB" w:rsidRPr="00475E73" w:rsidRDefault="00C051FB" w:rsidP="00C051FB">
      <w:pPr>
        <w:pStyle w:val="SourceCode"/>
        <w:rPr>
          <w:lang w:val="en-AU"/>
        </w:rPr>
      </w:pPr>
      <w:r w:rsidRPr="00475E73">
        <w:rPr>
          <w:lang w:val="en-AU"/>
        </w:rPr>
        <w:t xml:space="preserve">    "</w:t>
      </w:r>
      <w:proofErr w:type="spellStart"/>
      <w:r w:rsidRPr="00475E73">
        <w:rPr>
          <w:lang w:val="en-AU"/>
        </w:rPr>
        <w:t>breadcrumbs.enabled</w:t>
      </w:r>
      <w:proofErr w:type="spellEnd"/>
      <w:r w:rsidRPr="00475E73">
        <w:rPr>
          <w:lang w:val="en-AU"/>
        </w:rPr>
        <w:t>": true,</w:t>
      </w:r>
    </w:p>
    <w:p w14:paraId="35711471" w14:textId="77777777" w:rsidR="00C051FB" w:rsidRPr="00475E73" w:rsidRDefault="00C051FB" w:rsidP="00C051FB">
      <w:pPr>
        <w:pStyle w:val="SourceCode"/>
        <w:rPr>
          <w:lang w:val="en-AU"/>
        </w:rPr>
      </w:pPr>
      <w:r w:rsidRPr="00475E73">
        <w:rPr>
          <w:lang w:val="en-AU"/>
        </w:rPr>
        <w:t xml:space="preserve">    "</w:t>
      </w:r>
      <w:proofErr w:type="spellStart"/>
      <w:r w:rsidRPr="00475E73">
        <w:rPr>
          <w:lang w:val="en-AU"/>
        </w:rPr>
        <w:t>breadcrumbs.showFunctions</w:t>
      </w:r>
      <w:proofErr w:type="spellEnd"/>
      <w:r w:rsidRPr="00475E73">
        <w:rPr>
          <w:lang w:val="en-AU"/>
        </w:rPr>
        <w:t>": true,</w:t>
      </w:r>
    </w:p>
    <w:p w14:paraId="4E2A04CC" w14:textId="77777777" w:rsidR="00C051FB" w:rsidRPr="00475E73" w:rsidRDefault="00C051FB" w:rsidP="00C051FB">
      <w:pPr>
        <w:pStyle w:val="SourceCode"/>
        <w:rPr>
          <w:lang w:val="en-AU"/>
        </w:rPr>
      </w:pPr>
      <w:r w:rsidRPr="00475E73">
        <w:rPr>
          <w:lang w:val="en-AU"/>
        </w:rPr>
        <w:t xml:space="preserve">    "</w:t>
      </w:r>
      <w:proofErr w:type="spellStart"/>
      <w:r w:rsidRPr="00475E73">
        <w:rPr>
          <w:lang w:val="en-AU"/>
        </w:rPr>
        <w:t>breadcrumbs.showVariables</w:t>
      </w:r>
      <w:proofErr w:type="spellEnd"/>
      <w:r w:rsidRPr="00475E73">
        <w:rPr>
          <w:lang w:val="en-AU"/>
        </w:rPr>
        <w:t>": true</w:t>
      </w:r>
    </w:p>
    <w:p w14:paraId="3D06E678" w14:textId="77777777" w:rsidR="00C051FB" w:rsidRDefault="00C051FB" w:rsidP="00C051FB">
      <w:pPr>
        <w:pStyle w:val="SourceCode"/>
        <w:rPr>
          <w:lang w:val="en-AU"/>
        </w:rPr>
      </w:pPr>
      <w:r w:rsidRPr="00475E73">
        <w:rPr>
          <w:lang w:val="en-AU"/>
        </w:rPr>
        <w:t>}</w:t>
      </w:r>
    </w:p>
    <w:p w14:paraId="0A2F3D8C" w14:textId="3998DA93" w:rsidR="00D674A0" w:rsidRDefault="00D674A0" w:rsidP="00F971C2">
      <w:r w:rsidRPr="00D674A0">
        <w:drawing>
          <wp:inline distT="0" distB="0" distL="0" distR="0" wp14:anchorId="3805FCD7" wp14:editId="67EC6AFC">
            <wp:extent cx="5943600" cy="4634230"/>
            <wp:effectExtent l="0" t="0" r="0" b="0"/>
            <wp:docPr id="1224914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91459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3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A6950" w14:textId="399A8981" w:rsidR="00D45629" w:rsidRDefault="00D45629" w:rsidP="00D45629">
      <w:r>
        <w:t>Again, no difference to the default</w:t>
      </w:r>
      <w:r w:rsidR="00A20CF9">
        <w:t xml:space="preserve"> setup.</w:t>
      </w:r>
    </w:p>
    <w:p w14:paraId="7F2B41BB" w14:textId="573634CF" w:rsidR="00D45629" w:rsidRDefault="00A20CF9" w:rsidP="00F971C2">
      <w:r>
        <w:t xml:space="preserve">Again, the settings being used at runtime do not match the </w:t>
      </w:r>
      <w:proofErr w:type="spellStart"/>
      <w:r>
        <w:t>settings.json</w:t>
      </w:r>
      <w:proofErr w:type="spellEnd"/>
      <w:r>
        <w:t xml:space="preserve"> file setup</w:t>
      </w:r>
      <w:r>
        <w:br/>
        <w:t xml:space="preserve"> (exactly like </w:t>
      </w:r>
      <w:r w:rsidRPr="00A20CF9">
        <w:rPr>
          <w:b/>
          <w:bCs/>
        </w:rPr>
        <w:fldChar w:fldCharType="begin"/>
      </w:r>
      <w:r w:rsidRPr="00A20CF9">
        <w:rPr>
          <w:b/>
          <w:bCs/>
        </w:rPr>
        <w:instrText xml:space="preserve"> REF _Ref161405889 \h </w:instrText>
      </w:r>
      <w:r w:rsidRPr="00A20CF9">
        <w:rPr>
          <w:b/>
          <w:bCs/>
        </w:rPr>
      </w:r>
      <w:r>
        <w:rPr>
          <w:b/>
          <w:bCs/>
        </w:rPr>
        <w:instrText xml:space="preserve"> \* MERGEFORMAT </w:instrText>
      </w:r>
      <w:r w:rsidRPr="00A20CF9">
        <w:rPr>
          <w:b/>
          <w:bCs/>
        </w:rPr>
        <w:fldChar w:fldCharType="separate"/>
      </w:r>
      <w:r w:rsidRPr="00A20CF9">
        <w:rPr>
          <w:b/>
          <w:bCs/>
          <w:lang w:val="en-AU"/>
        </w:rPr>
        <w:t>With Code Lens enabled outside of Rocket</w:t>
      </w:r>
      <w:r w:rsidRPr="00A20CF9">
        <w:rPr>
          <w:b/>
          <w:bCs/>
        </w:rPr>
        <w:fldChar w:fldCharType="end"/>
      </w:r>
      <w:r>
        <w:t>)</w:t>
      </w:r>
    </w:p>
    <w:p w14:paraId="56C7A7C6" w14:textId="59695F57" w:rsidR="00D45629" w:rsidRDefault="00D45629" w:rsidP="00F971C2">
      <w:r w:rsidRPr="00D45629">
        <w:drawing>
          <wp:inline distT="0" distB="0" distL="0" distR="0" wp14:anchorId="3A7B622D" wp14:editId="42BADBCF">
            <wp:extent cx="5943600" cy="4634230"/>
            <wp:effectExtent l="0" t="0" r="0" b="0"/>
            <wp:docPr id="13026411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64110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3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ED5C3" w14:textId="77777777" w:rsidR="00786C4E" w:rsidRDefault="00786C4E" w:rsidP="00786C4E">
      <w:pPr>
        <w:pStyle w:val="Heading1"/>
        <w:rPr>
          <w:lang w:val="en-AU"/>
        </w:rPr>
      </w:pPr>
      <w:bookmarkStart w:id="1" w:name="_Ref161397885"/>
      <w:r>
        <w:rPr>
          <w:lang w:val="en-AU"/>
        </w:rPr>
        <w:t>With Code Lens disabled but Rocket Code Lens enabled</w:t>
      </w:r>
      <w:bookmarkEnd w:id="1"/>
    </w:p>
    <w:p w14:paraId="312B5183" w14:textId="77777777" w:rsidR="00786C4E" w:rsidRPr="008152BE" w:rsidRDefault="00786C4E" w:rsidP="00786C4E">
      <w:pPr>
        <w:rPr>
          <w:lang w:val="en-AU"/>
        </w:rPr>
      </w:pPr>
      <w:r>
        <w:rPr>
          <w:lang w:val="en-AU"/>
        </w:rPr>
        <w:t xml:space="preserve">Changes to content from the original version are in </w:t>
      </w:r>
      <w:r>
        <w:rPr>
          <w:b/>
          <w:bCs/>
          <w:lang w:val="en-AU"/>
        </w:rPr>
        <w:t>bold</w:t>
      </w:r>
    </w:p>
    <w:p w14:paraId="65E2E6DB" w14:textId="77777777" w:rsidR="00786C4E" w:rsidRPr="00475E73" w:rsidRDefault="00786C4E" w:rsidP="00786C4E">
      <w:pPr>
        <w:pStyle w:val="SourceCode"/>
        <w:rPr>
          <w:lang w:val="en-AU"/>
        </w:rPr>
      </w:pPr>
      <w:r w:rsidRPr="00475E73">
        <w:rPr>
          <w:lang w:val="en-AU"/>
        </w:rPr>
        <w:t>{</w:t>
      </w:r>
    </w:p>
    <w:p w14:paraId="4CBF43DA" w14:textId="77777777" w:rsidR="00786C4E" w:rsidRPr="00475E73" w:rsidRDefault="00786C4E" w:rsidP="00786C4E">
      <w:pPr>
        <w:pStyle w:val="SourceCode"/>
        <w:rPr>
          <w:lang w:val="en-AU"/>
        </w:rPr>
      </w:pPr>
      <w:r w:rsidRPr="00475E73">
        <w:rPr>
          <w:lang w:val="en-AU"/>
        </w:rPr>
        <w:t xml:space="preserve">    "[rocket-</w:t>
      </w:r>
      <w:proofErr w:type="spellStart"/>
      <w:r w:rsidRPr="00475E73">
        <w:rPr>
          <w:lang w:val="en-AU"/>
        </w:rPr>
        <w:t>mvbasic</w:t>
      </w:r>
      <w:proofErr w:type="spellEnd"/>
      <w:r w:rsidRPr="00475E73">
        <w:rPr>
          <w:lang w:val="en-AU"/>
        </w:rPr>
        <w:t>]": {</w:t>
      </w:r>
    </w:p>
    <w:p w14:paraId="609ACDB9" w14:textId="77777777" w:rsidR="00786C4E" w:rsidRPr="00475E73" w:rsidRDefault="00786C4E" w:rsidP="00786C4E">
      <w:pPr>
        <w:pStyle w:val="SourceCode"/>
        <w:rPr>
          <w:b/>
          <w:bCs w:val="0"/>
          <w:lang w:val="en-AU"/>
        </w:rPr>
      </w:pPr>
      <w:r w:rsidRPr="00475E73">
        <w:rPr>
          <w:b/>
          <w:bCs w:val="0"/>
          <w:lang w:val="en-AU"/>
        </w:rPr>
        <w:t xml:space="preserve">        "</w:t>
      </w:r>
      <w:proofErr w:type="spellStart"/>
      <w:r w:rsidRPr="00475E73">
        <w:rPr>
          <w:b/>
          <w:bCs w:val="0"/>
          <w:lang w:val="en-AU"/>
        </w:rPr>
        <w:t>editor.codeLens</w:t>
      </w:r>
      <w:proofErr w:type="spellEnd"/>
      <w:r w:rsidRPr="00475E73">
        <w:rPr>
          <w:b/>
          <w:bCs w:val="0"/>
          <w:lang w:val="en-AU"/>
        </w:rPr>
        <w:t>": true</w:t>
      </w:r>
    </w:p>
    <w:p w14:paraId="2DD30FA5" w14:textId="77777777" w:rsidR="00786C4E" w:rsidRPr="00475E73" w:rsidRDefault="00786C4E" w:rsidP="00786C4E">
      <w:pPr>
        <w:pStyle w:val="SourceCode"/>
        <w:rPr>
          <w:lang w:val="en-AU"/>
        </w:rPr>
      </w:pPr>
      <w:r w:rsidRPr="00475E73">
        <w:rPr>
          <w:lang w:val="en-AU"/>
        </w:rPr>
        <w:t xml:space="preserve">    },</w:t>
      </w:r>
    </w:p>
    <w:p w14:paraId="150BF3D4" w14:textId="77777777" w:rsidR="00786C4E" w:rsidRPr="00475E73" w:rsidRDefault="00786C4E" w:rsidP="00786C4E">
      <w:pPr>
        <w:pStyle w:val="SourceCode"/>
        <w:rPr>
          <w:lang w:val="en-AU"/>
        </w:rPr>
      </w:pPr>
      <w:r w:rsidRPr="00475E73">
        <w:rPr>
          <w:lang w:val="en-AU"/>
        </w:rPr>
        <w:t xml:space="preserve">    "</w:t>
      </w:r>
      <w:proofErr w:type="spellStart"/>
      <w:r w:rsidRPr="00475E73">
        <w:rPr>
          <w:lang w:val="en-AU"/>
        </w:rPr>
        <w:t>files.associations</w:t>
      </w:r>
      <w:proofErr w:type="spellEnd"/>
      <w:r w:rsidRPr="00475E73">
        <w:rPr>
          <w:lang w:val="en-AU"/>
        </w:rPr>
        <w:t>": {</w:t>
      </w:r>
    </w:p>
    <w:p w14:paraId="0695B90D" w14:textId="77777777" w:rsidR="00786C4E" w:rsidRPr="00475E73" w:rsidRDefault="00786C4E" w:rsidP="00786C4E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APP.PROGS/*": "rocket-</w:t>
      </w:r>
      <w:proofErr w:type="spellStart"/>
      <w:r w:rsidRPr="00475E73">
        <w:rPr>
          <w:lang w:val="en-AU"/>
        </w:rPr>
        <w:t>mvbasic</w:t>
      </w:r>
      <w:proofErr w:type="spellEnd"/>
      <w:r w:rsidRPr="00475E73">
        <w:rPr>
          <w:lang w:val="en-AU"/>
        </w:rPr>
        <w:t>",</w:t>
      </w:r>
    </w:p>
    <w:p w14:paraId="38E8E191" w14:textId="77777777" w:rsidR="00786C4E" w:rsidRPr="00475E73" w:rsidRDefault="00786C4E" w:rsidP="00786C4E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BP/*": "rocket-</w:t>
      </w:r>
      <w:proofErr w:type="spellStart"/>
      <w:r w:rsidRPr="00475E73">
        <w:rPr>
          <w:lang w:val="en-AU"/>
        </w:rPr>
        <w:t>mvbasic</w:t>
      </w:r>
      <w:proofErr w:type="spellEnd"/>
      <w:r w:rsidRPr="00475E73">
        <w:rPr>
          <w:lang w:val="en-AU"/>
        </w:rPr>
        <w:t>",</w:t>
      </w:r>
    </w:p>
    <w:p w14:paraId="59225A35" w14:textId="77777777" w:rsidR="00786C4E" w:rsidRPr="00475E73" w:rsidRDefault="00786C4E" w:rsidP="00786C4E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PBP/*": "rocket-</w:t>
      </w:r>
      <w:proofErr w:type="spellStart"/>
      <w:r w:rsidRPr="00475E73">
        <w:rPr>
          <w:lang w:val="en-AU"/>
        </w:rPr>
        <w:t>mvbasic</w:t>
      </w:r>
      <w:proofErr w:type="spellEnd"/>
      <w:r w:rsidRPr="00475E73">
        <w:rPr>
          <w:lang w:val="en-AU"/>
        </w:rPr>
        <w:t>",</w:t>
      </w:r>
    </w:p>
    <w:p w14:paraId="15EB77A0" w14:textId="77777777" w:rsidR="00786C4E" w:rsidRPr="00475E73" w:rsidRDefault="00786C4E" w:rsidP="00786C4E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</w:t>
      </w:r>
      <w:proofErr w:type="spellStart"/>
      <w:r w:rsidRPr="00475E73">
        <w:rPr>
          <w:lang w:val="en-AU"/>
        </w:rPr>
        <w:t>rmv</w:t>
      </w:r>
      <w:proofErr w:type="spellEnd"/>
      <w:r w:rsidRPr="00475E73">
        <w:rPr>
          <w:lang w:val="en-AU"/>
        </w:rPr>
        <w:t>/config/*.</w:t>
      </w:r>
      <w:proofErr w:type="spellStart"/>
      <w:r w:rsidRPr="00475E73">
        <w:rPr>
          <w:lang w:val="en-AU"/>
        </w:rPr>
        <w:t>json</w:t>
      </w:r>
      <w:proofErr w:type="spellEnd"/>
      <w:r w:rsidRPr="00475E73">
        <w:rPr>
          <w:lang w:val="en-AU"/>
        </w:rPr>
        <w:t>": "</w:t>
      </w:r>
      <w:proofErr w:type="spellStart"/>
      <w:r w:rsidRPr="00475E73">
        <w:rPr>
          <w:lang w:val="en-AU"/>
        </w:rPr>
        <w:t>jsonc</w:t>
      </w:r>
      <w:proofErr w:type="spellEnd"/>
      <w:r w:rsidRPr="00475E73">
        <w:rPr>
          <w:lang w:val="en-AU"/>
        </w:rPr>
        <w:t>"</w:t>
      </w:r>
    </w:p>
    <w:p w14:paraId="0558FCD6" w14:textId="77777777" w:rsidR="00786C4E" w:rsidRPr="00475E73" w:rsidRDefault="00786C4E" w:rsidP="00786C4E">
      <w:pPr>
        <w:pStyle w:val="SourceCode"/>
        <w:rPr>
          <w:lang w:val="en-AU"/>
        </w:rPr>
      </w:pPr>
      <w:r w:rsidRPr="00475E73">
        <w:rPr>
          <w:lang w:val="en-AU"/>
        </w:rPr>
        <w:t xml:space="preserve">    },</w:t>
      </w:r>
    </w:p>
    <w:p w14:paraId="41E84AB3" w14:textId="77777777" w:rsidR="00786C4E" w:rsidRPr="00475E73" w:rsidRDefault="00786C4E" w:rsidP="00786C4E">
      <w:pPr>
        <w:pStyle w:val="SourceCode"/>
        <w:rPr>
          <w:lang w:val="en-AU"/>
        </w:rPr>
      </w:pPr>
      <w:r w:rsidRPr="00475E73">
        <w:rPr>
          <w:lang w:val="en-AU"/>
        </w:rPr>
        <w:t xml:space="preserve">    "</w:t>
      </w:r>
      <w:proofErr w:type="spellStart"/>
      <w:r w:rsidRPr="00475E73">
        <w:rPr>
          <w:lang w:val="en-AU"/>
        </w:rPr>
        <w:t>files.exclude</w:t>
      </w:r>
      <w:proofErr w:type="spellEnd"/>
      <w:r w:rsidRPr="00475E73">
        <w:rPr>
          <w:lang w:val="en-AU"/>
        </w:rPr>
        <w:t>": {</w:t>
      </w:r>
    </w:p>
    <w:p w14:paraId="07868E45" w14:textId="77777777" w:rsidR="00786C4E" w:rsidRPr="00475E73" w:rsidRDefault="00786C4E" w:rsidP="00786C4E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git": true,</w:t>
      </w:r>
    </w:p>
    <w:p w14:paraId="500CAD5B" w14:textId="77777777" w:rsidR="00786C4E" w:rsidRPr="00475E73" w:rsidRDefault="00786C4E" w:rsidP="00786C4E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</w:t>
      </w:r>
      <w:proofErr w:type="spellStart"/>
      <w:r w:rsidRPr="00475E73">
        <w:rPr>
          <w:lang w:val="en-AU"/>
        </w:rPr>
        <w:t>svn</w:t>
      </w:r>
      <w:proofErr w:type="spellEnd"/>
      <w:r w:rsidRPr="00475E73">
        <w:rPr>
          <w:lang w:val="en-AU"/>
        </w:rPr>
        <w:t>": true,</w:t>
      </w:r>
    </w:p>
    <w:p w14:paraId="1163500E" w14:textId="77777777" w:rsidR="00786C4E" w:rsidRPr="00475E73" w:rsidRDefault="00786C4E" w:rsidP="00786C4E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hg": true,</w:t>
      </w:r>
    </w:p>
    <w:p w14:paraId="2A02F451" w14:textId="77777777" w:rsidR="00786C4E" w:rsidRPr="00475E73" w:rsidRDefault="00786C4E" w:rsidP="00786C4E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CVS": true,</w:t>
      </w:r>
    </w:p>
    <w:p w14:paraId="4E6388FD" w14:textId="77777777" w:rsidR="00786C4E" w:rsidRPr="00475E73" w:rsidRDefault="00786C4E" w:rsidP="00786C4E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</w:t>
      </w:r>
      <w:proofErr w:type="spellStart"/>
      <w:r w:rsidRPr="00475E73">
        <w:rPr>
          <w:lang w:val="en-AU"/>
        </w:rPr>
        <w:t>DS_Store</w:t>
      </w:r>
      <w:proofErr w:type="spellEnd"/>
      <w:r w:rsidRPr="00475E73">
        <w:rPr>
          <w:lang w:val="en-AU"/>
        </w:rPr>
        <w:t>": true,</w:t>
      </w:r>
    </w:p>
    <w:p w14:paraId="5B8B2946" w14:textId="77777777" w:rsidR="00786C4E" w:rsidRPr="00475E73" w:rsidRDefault="00786C4E" w:rsidP="00786C4E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</w:t>
      </w:r>
      <w:proofErr w:type="spellStart"/>
      <w:r w:rsidRPr="00475E73">
        <w:rPr>
          <w:lang w:val="en-AU"/>
        </w:rPr>
        <w:t>Thumbs.db</w:t>
      </w:r>
      <w:proofErr w:type="spellEnd"/>
      <w:r w:rsidRPr="00475E73">
        <w:rPr>
          <w:lang w:val="en-AU"/>
        </w:rPr>
        <w:t>": true,</w:t>
      </w:r>
    </w:p>
    <w:p w14:paraId="04BB5AB2" w14:textId="77777777" w:rsidR="00786C4E" w:rsidRPr="00475E73" w:rsidRDefault="00786C4E" w:rsidP="00786C4E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</w:t>
      </w:r>
      <w:proofErr w:type="spellStart"/>
      <w:r w:rsidRPr="00475E73">
        <w:rPr>
          <w:lang w:val="en-AU"/>
        </w:rPr>
        <w:t>rmv</w:t>
      </w:r>
      <w:proofErr w:type="spellEnd"/>
      <w:r w:rsidRPr="00475E73">
        <w:rPr>
          <w:lang w:val="en-AU"/>
        </w:rPr>
        <w:t>/</w:t>
      </w:r>
      <w:proofErr w:type="spellStart"/>
      <w:r w:rsidRPr="00475E73">
        <w:rPr>
          <w:lang w:val="en-AU"/>
        </w:rPr>
        <w:t>catalog</w:t>
      </w:r>
      <w:proofErr w:type="spellEnd"/>
      <w:r w:rsidRPr="00475E73">
        <w:rPr>
          <w:lang w:val="en-AU"/>
        </w:rPr>
        <w:t>/**": true,</w:t>
      </w:r>
    </w:p>
    <w:p w14:paraId="2293003C" w14:textId="77777777" w:rsidR="00786C4E" w:rsidRPr="00475E73" w:rsidRDefault="00786C4E" w:rsidP="00786C4E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/_*": false</w:t>
      </w:r>
    </w:p>
    <w:p w14:paraId="7C7CBFA8" w14:textId="77777777" w:rsidR="00786C4E" w:rsidRPr="00475E73" w:rsidRDefault="00786C4E" w:rsidP="00786C4E">
      <w:pPr>
        <w:pStyle w:val="SourceCode"/>
        <w:rPr>
          <w:lang w:val="en-AU"/>
        </w:rPr>
      </w:pPr>
      <w:r w:rsidRPr="00475E73">
        <w:rPr>
          <w:lang w:val="en-AU"/>
        </w:rPr>
        <w:t xml:space="preserve">    },</w:t>
      </w:r>
    </w:p>
    <w:p w14:paraId="58D18345" w14:textId="77777777" w:rsidR="00786C4E" w:rsidRPr="00475E73" w:rsidRDefault="00786C4E" w:rsidP="00786C4E">
      <w:pPr>
        <w:pStyle w:val="SourceCode"/>
        <w:rPr>
          <w:b/>
          <w:bCs w:val="0"/>
          <w:lang w:val="en-AU"/>
        </w:rPr>
      </w:pPr>
      <w:r w:rsidRPr="00475E73">
        <w:rPr>
          <w:b/>
          <w:bCs w:val="0"/>
          <w:lang w:val="en-AU"/>
        </w:rPr>
        <w:t xml:space="preserve">    "</w:t>
      </w:r>
      <w:proofErr w:type="spellStart"/>
      <w:r w:rsidRPr="00475E73">
        <w:rPr>
          <w:b/>
          <w:bCs w:val="0"/>
          <w:lang w:val="en-AU"/>
        </w:rPr>
        <w:t>editor.codeLens</w:t>
      </w:r>
      <w:proofErr w:type="spellEnd"/>
      <w:r w:rsidRPr="00475E73">
        <w:rPr>
          <w:b/>
          <w:bCs w:val="0"/>
          <w:lang w:val="en-AU"/>
        </w:rPr>
        <w:t xml:space="preserve">": </w:t>
      </w:r>
      <w:r>
        <w:rPr>
          <w:b/>
          <w:bCs w:val="0"/>
          <w:lang w:val="en-AU"/>
        </w:rPr>
        <w:t>false,</w:t>
      </w:r>
    </w:p>
    <w:p w14:paraId="78A5D5FD" w14:textId="77777777" w:rsidR="00786C4E" w:rsidRPr="00475E73" w:rsidRDefault="00786C4E" w:rsidP="00786C4E">
      <w:pPr>
        <w:pStyle w:val="SourceCode"/>
        <w:rPr>
          <w:lang w:val="en-AU"/>
        </w:rPr>
      </w:pPr>
      <w:r w:rsidRPr="00475E73">
        <w:rPr>
          <w:lang w:val="en-AU"/>
        </w:rPr>
        <w:t xml:space="preserve">    "</w:t>
      </w:r>
      <w:proofErr w:type="spellStart"/>
      <w:r w:rsidRPr="00475E73">
        <w:rPr>
          <w:lang w:val="en-AU"/>
        </w:rPr>
        <w:t>breadcrumbs.enabled</w:t>
      </w:r>
      <w:proofErr w:type="spellEnd"/>
      <w:r w:rsidRPr="00475E73">
        <w:rPr>
          <w:lang w:val="en-AU"/>
        </w:rPr>
        <w:t>": true,</w:t>
      </w:r>
    </w:p>
    <w:p w14:paraId="0D0F48A5" w14:textId="77777777" w:rsidR="00786C4E" w:rsidRPr="00475E73" w:rsidRDefault="00786C4E" w:rsidP="00786C4E">
      <w:pPr>
        <w:pStyle w:val="SourceCode"/>
        <w:rPr>
          <w:lang w:val="en-AU"/>
        </w:rPr>
      </w:pPr>
      <w:r w:rsidRPr="00475E73">
        <w:rPr>
          <w:lang w:val="en-AU"/>
        </w:rPr>
        <w:t xml:space="preserve">    "</w:t>
      </w:r>
      <w:proofErr w:type="spellStart"/>
      <w:r w:rsidRPr="00475E73">
        <w:rPr>
          <w:lang w:val="en-AU"/>
        </w:rPr>
        <w:t>breadcrumbs.showFunctions</w:t>
      </w:r>
      <w:proofErr w:type="spellEnd"/>
      <w:r w:rsidRPr="00475E73">
        <w:rPr>
          <w:lang w:val="en-AU"/>
        </w:rPr>
        <w:t>": true,</w:t>
      </w:r>
    </w:p>
    <w:p w14:paraId="1E628DA1" w14:textId="77777777" w:rsidR="00786C4E" w:rsidRPr="00475E73" w:rsidRDefault="00786C4E" w:rsidP="00786C4E">
      <w:pPr>
        <w:pStyle w:val="SourceCode"/>
        <w:rPr>
          <w:lang w:val="en-AU"/>
        </w:rPr>
      </w:pPr>
      <w:r w:rsidRPr="00475E73">
        <w:rPr>
          <w:lang w:val="en-AU"/>
        </w:rPr>
        <w:t xml:space="preserve">    "</w:t>
      </w:r>
      <w:proofErr w:type="spellStart"/>
      <w:r w:rsidRPr="00475E73">
        <w:rPr>
          <w:lang w:val="en-AU"/>
        </w:rPr>
        <w:t>breadcrumbs.showVariables</w:t>
      </w:r>
      <w:proofErr w:type="spellEnd"/>
      <w:r w:rsidRPr="00475E73">
        <w:rPr>
          <w:lang w:val="en-AU"/>
        </w:rPr>
        <w:t>": true</w:t>
      </w:r>
    </w:p>
    <w:p w14:paraId="45E008FE" w14:textId="77777777" w:rsidR="00786C4E" w:rsidRDefault="00786C4E" w:rsidP="00786C4E">
      <w:pPr>
        <w:pStyle w:val="SourceCode"/>
        <w:rPr>
          <w:lang w:val="en-AU"/>
        </w:rPr>
      </w:pPr>
      <w:r w:rsidRPr="00475E73">
        <w:rPr>
          <w:lang w:val="en-AU"/>
        </w:rPr>
        <w:t>}</w:t>
      </w:r>
    </w:p>
    <w:p w14:paraId="3EC5D842" w14:textId="77777777" w:rsidR="00786C4E" w:rsidRDefault="00786C4E" w:rsidP="00786C4E">
      <w:pPr>
        <w:rPr>
          <w:lang w:val="en-AU"/>
        </w:rPr>
      </w:pPr>
    </w:p>
    <w:p w14:paraId="1AF340EF" w14:textId="71D1F778" w:rsidR="00786C4E" w:rsidRDefault="00924A86" w:rsidP="00F971C2">
      <w:r w:rsidRPr="00924A86">
        <w:drawing>
          <wp:inline distT="0" distB="0" distL="0" distR="0" wp14:anchorId="1F0FB992" wp14:editId="2373BFE6">
            <wp:extent cx="5943600" cy="4634230"/>
            <wp:effectExtent l="0" t="0" r="0" b="0"/>
            <wp:docPr id="18465866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658660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3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D67E2" w14:textId="52A987FC" w:rsidR="00924A86" w:rsidRDefault="00924A86" w:rsidP="00F971C2">
      <w:r>
        <w:t>Exactly like the previous 2 tests.</w:t>
      </w:r>
    </w:p>
    <w:p w14:paraId="496A45F0" w14:textId="263902EF" w:rsidR="00924A86" w:rsidRDefault="00924A86" w:rsidP="00F971C2">
      <w:r>
        <w:t xml:space="preserve">The runtime version of the </w:t>
      </w:r>
      <w:proofErr w:type="spellStart"/>
      <w:r>
        <w:t>settings.json</w:t>
      </w:r>
      <w:proofErr w:type="spellEnd"/>
      <w:r>
        <w:t xml:space="preserve"> is different to the </w:t>
      </w:r>
      <w:r w:rsidR="00EC0CCF">
        <w:t>file as stored on the filesystem</w:t>
      </w:r>
    </w:p>
    <w:p w14:paraId="7B597850" w14:textId="1739193D" w:rsidR="00985B9F" w:rsidRDefault="00985B9F" w:rsidP="00F971C2">
      <w:r w:rsidRPr="00985B9F">
        <w:drawing>
          <wp:inline distT="0" distB="0" distL="0" distR="0" wp14:anchorId="0489EDEA" wp14:editId="3A78D8B0">
            <wp:extent cx="5792008" cy="5277587"/>
            <wp:effectExtent l="0" t="0" r="0" b="0"/>
            <wp:docPr id="1416195755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195755" name="Picture 1" descr="A screen 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92008" cy="5277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85B9F" w:rsidSect="00D45629">
      <w:pgSz w:w="12240" w:h="15840"/>
      <w:pgMar w:top="907" w:right="1440" w:bottom="90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36222C" w14:textId="77777777" w:rsidR="001D4BA5" w:rsidRDefault="001D4BA5" w:rsidP="001D4BA5">
      <w:pPr>
        <w:spacing w:after="0" w:line="240" w:lineRule="auto"/>
      </w:pPr>
      <w:r>
        <w:separator/>
      </w:r>
    </w:p>
  </w:endnote>
  <w:endnote w:type="continuationSeparator" w:id="0">
    <w:p w14:paraId="5B1EAE4C" w14:textId="77777777" w:rsidR="001D4BA5" w:rsidRDefault="001D4BA5" w:rsidP="001D4B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EE37AF" w14:textId="77777777" w:rsidR="001D4BA5" w:rsidRDefault="001D4BA5" w:rsidP="001D4BA5">
      <w:pPr>
        <w:spacing w:after="0" w:line="240" w:lineRule="auto"/>
      </w:pPr>
      <w:r>
        <w:separator/>
      </w:r>
    </w:p>
  </w:footnote>
  <w:footnote w:type="continuationSeparator" w:id="0">
    <w:p w14:paraId="66D44EC4" w14:textId="77777777" w:rsidR="001D4BA5" w:rsidRDefault="001D4BA5" w:rsidP="001D4BA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06E8D"/>
    <w:rsid w:val="00006E8D"/>
    <w:rsid w:val="00112575"/>
    <w:rsid w:val="001D4BA5"/>
    <w:rsid w:val="0022358C"/>
    <w:rsid w:val="002A14D6"/>
    <w:rsid w:val="002D6642"/>
    <w:rsid w:val="00380563"/>
    <w:rsid w:val="004778CD"/>
    <w:rsid w:val="005E577D"/>
    <w:rsid w:val="0060452C"/>
    <w:rsid w:val="006741FB"/>
    <w:rsid w:val="00786C4E"/>
    <w:rsid w:val="00805B28"/>
    <w:rsid w:val="008164D2"/>
    <w:rsid w:val="00924A86"/>
    <w:rsid w:val="00985B9F"/>
    <w:rsid w:val="009B5426"/>
    <w:rsid w:val="009D17BE"/>
    <w:rsid w:val="00A17069"/>
    <w:rsid w:val="00A20CF9"/>
    <w:rsid w:val="00AB4428"/>
    <w:rsid w:val="00AB7AED"/>
    <w:rsid w:val="00BF13B4"/>
    <w:rsid w:val="00C051FB"/>
    <w:rsid w:val="00CF081E"/>
    <w:rsid w:val="00D45629"/>
    <w:rsid w:val="00D674A0"/>
    <w:rsid w:val="00DA2227"/>
    <w:rsid w:val="00DA4773"/>
    <w:rsid w:val="00DB430A"/>
    <w:rsid w:val="00DC0B2B"/>
    <w:rsid w:val="00E978AC"/>
    <w:rsid w:val="00EC0CCF"/>
    <w:rsid w:val="00EC6972"/>
    <w:rsid w:val="00F30D98"/>
    <w:rsid w:val="00F438B6"/>
    <w:rsid w:val="00F97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8C3D7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lang w:val="en-US" w:eastAsia="en-US" w:bidi="ar-SA"/>
        <w14:ligatures w14:val="standardContextual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6E8D"/>
  </w:style>
  <w:style w:type="paragraph" w:styleId="Heading1">
    <w:name w:val="heading 1"/>
    <w:basedOn w:val="Normal"/>
    <w:next w:val="Normal"/>
    <w:link w:val="Heading1Char"/>
    <w:uiPriority w:val="9"/>
    <w:qFormat/>
    <w:rsid w:val="00006E8D"/>
    <w:pPr>
      <w:keepNext/>
      <w:keepLines/>
      <w:pageBreakBefore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A35B1A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081E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081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23232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F081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F081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23232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081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23232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08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D3D11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08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323232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081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323232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6E8D"/>
    <w:rPr>
      <w:rFonts w:asciiTheme="majorHAnsi" w:eastAsiaTheme="majorEastAsia" w:hAnsiTheme="majorHAnsi" w:cstheme="majorBidi"/>
      <w:color w:val="A35B1A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F081E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F081E"/>
    <w:rPr>
      <w:rFonts w:asciiTheme="majorHAnsi" w:eastAsiaTheme="majorEastAsia" w:hAnsiTheme="majorHAnsi" w:cstheme="majorBidi"/>
      <w:color w:val="323232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F081E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CF081E"/>
    <w:rPr>
      <w:rFonts w:asciiTheme="majorHAnsi" w:eastAsiaTheme="majorEastAsia" w:hAnsiTheme="majorHAnsi" w:cstheme="majorBidi"/>
      <w:color w:val="323232" w:themeColor="text2"/>
      <w:sz w:val="22"/>
      <w:szCs w:val="22"/>
    </w:rPr>
  </w:style>
  <w:style w:type="character" w:styleId="Strong">
    <w:name w:val="Strong"/>
    <w:basedOn w:val="DefaultParagraphFont"/>
    <w:uiPriority w:val="22"/>
    <w:qFormat/>
    <w:rsid w:val="00CF081E"/>
    <w:rPr>
      <w:b/>
      <w:bCs/>
    </w:rPr>
  </w:style>
  <w:style w:type="character" w:styleId="Emphasis">
    <w:name w:val="Emphasis"/>
    <w:basedOn w:val="DefaultParagraphFont"/>
    <w:uiPriority w:val="20"/>
    <w:qFormat/>
    <w:rsid w:val="00CF081E"/>
    <w:rPr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081E"/>
    <w:rPr>
      <w:rFonts w:asciiTheme="majorHAnsi" w:eastAsiaTheme="majorEastAsia" w:hAnsiTheme="majorHAnsi" w:cstheme="majorBidi"/>
      <w:i/>
      <w:iCs/>
      <w:color w:val="323232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081E"/>
    <w:rPr>
      <w:rFonts w:asciiTheme="majorHAnsi" w:eastAsiaTheme="majorEastAsia" w:hAnsiTheme="majorHAnsi" w:cstheme="majorBidi"/>
      <w:i/>
      <w:iCs/>
      <w:color w:val="6D3D11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081E"/>
    <w:rPr>
      <w:rFonts w:asciiTheme="majorHAnsi" w:eastAsiaTheme="majorEastAsia" w:hAnsiTheme="majorHAnsi" w:cstheme="majorBidi"/>
      <w:b/>
      <w:bCs/>
      <w:color w:val="323232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081E"/>
    <w:rPr>
      <w:rFonts w:asciiTheme="majorHAnsi" w:eastAsiaTheme="majorEastAsia" w:hAnsiTheme="majorHAnsi" w:cstheme="majorBidi"/>
      <w:b/>
      <w:bCs/>
      <w:i/>
      <w:iCs/>
      <w:color w:val="323232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081E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CF081E"/>
    <w:pPr>
      <w:spacing w:after="0" w:line="240" w:lineRule="auto"/>
      <w:contextualSpacing/>
    </w:pPr>
    <w:rPr>
      <w:rFonts w:asciiTheme="majorHAnsi" w:eastAsiaTheme="majorEastAsia" w:hAnsiTheme="majorHAnsi" w:cstheme="majorBidi"/>
      <w:color w:val="DA7A23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081E"/>
    <w:rPr>
      <w:rFonts w:asciiTheme="majorHAnsi" w:eastAsiaTheme="majorEastAsia" w:hAnsiTheme="majorHAnsi" w:cstheme="majorBidi"/>
      <w:color w:val="DA7A23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F081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F081E"/>
    <w:rPr>
      <w:rFonts w:asciiTheme="majorHAnsi" w:eastAsiaTheme="majorEastAsia" w:hAnsiTheme="majorHAnsi" w:cstheme="majorBidi"/>
      <w:sz w:val="24"/>
      <w:szCs w:val="24"/>
    </w:rPr>
  </w:style>
  <w:style w:type="paragraph" w:styleId="NoSpacing">
    <w:name w:val="No Spacing"/>
    <w:uiPriority w:val="1"/>
    <w:qFormat/>
    <w:rsid w:val="00CF081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F081E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F081E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F081E"/>
    <w:pPr>
      <w:pBdr>
        <w:left w:val="single" w:sz="18" w:space="12" w:color="DA7A23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DA7A2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081E"/>
    <w:rPr>
      <w:rFonts w:asciiTheme="majorHAnsi" w:eastAsiaTheme="majorEastAsia" w:hAnsiTheme="majorHAnsi" w:cstheme="majorBidi"/>
      <w:color w:val="DA7A23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F081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F081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F081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F081E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F081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081E"/>
    <w:pPr>
      <w:outlineLvl w:val="9"/>
    </w:pPr>
  </w:style>
  <w:style w:type="paragraph" w:customStyle="1" w:styleId="SourceCode">
    <w:name w:val="Source Code"/>
    <w:basedOn w:val="PlainText"/>
    <w:link w:val="VerbatimChar"/>
    <w:qFormat/>
    <w:rsid w:val="00006E8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wordWrap w:val="0"/>
    </w:pPr>
    <w:rPr>
      <w:bCs/>
      <w:sz w:val="20"/>
      <w:szCs w:val="20"/>
    </w:rPr>
  </w:style>
  <w:style w:type="character" w:customStyle="1" w:styleId="VerbatimChar">
    <w:name w:val="Verbatim Char"/>
    <w:basedOn w:val="DefaultParagraphFont"/>
    <w:link w:val="SourceCode"/>
    <w:rsid w:val="00006E8D"/>
    <w:rPr>
      <w:rFonts w:ascii="Consolas" w:hAnsi="Consolas"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17069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17069"/>
    <w:rPr>
      <w:rFonts w:ascii="Consolas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1D4B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4BA5"/>
  </w:style>
  <w:style w:type="paragraph" w:styleId="Footer">
    <w:name w:val="footer"/>
    <w:basedOn w:val="Normal"/>
    <w:link w:val="FooterChar"/>
    <w:uiPriority w:val="99"/>
    <w:unhideWhenUsed/>
    <w:rsid w:val="001D4B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4B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Pentana">
  <a:themeElements>
    <a:clrScheme name="Pentana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DA7A23"/>
      </a:accent1>
      <a:accent2>
        <a:srgbClr val="0096DB"/>
      </a:accent2>
      <a:accent3>
        <a:srgbClr val="64BD54"/>
      </a:accent3>
      <a:accent4>
        <a:srgbClr val="5F6A72"/>
      </a:accent4>
      <a:accent5>
        <a:srgbClr val="604878"/>
      </a:accent5>
      <a:accent6>
        <a:srgbClr val="9F2936"/>
      </a:accent6>
      <a:hlink>
        <a:srgbClr val="1B587C"/>
      </a:hlink>
      <a:folHlink>
        <a:srgbClr val="C19859"/>
      </a:folHlink>
    </a:clrScheme>
    <a:fontScheme name="Pentana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CF38A4-2D03-47C3-93F6-7F370ECF5B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740</Words>
  <Characters>4222</Characters>
  <Application>Microsoft Office Word</Application>
  <DocSecurity>0</DocSecurity>
  <Lines>35</Lines>
  <Paragraphs>9</Paragraphs>
  <ScaleCrop>false</ScaleCrop>
  <Company/>
  <LinksUpToDate>false</LinksUpToDate>
  <CharactersWithSpaces>4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15T03:49:00Z</dcterms:created>
  <dcterms:modified xsi:type="dcterms:W3CDTF">2024-03-15T03:49:00Z</dcterms:modified>
</cp:coreProperties>
</file>